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69641747"/>
    <w:bookmarkStart w:id="1" w:name="_Hlk90978061"/>
    <w:bookmarkEnd w:id="0"/>
    <w:p w14:paraId="70CAF153" w14:textId="1054C593" w:rsidR="00FB72BF" w:rsidRPr="008650B6" w:rsidRDefault="00DD1D1A">
      <w:pPr>
        <w:pStyle w:val="GvdeMetni"/>
        <w:rPr>
          <w:rFonts w:asciiTheme="minorHAnsi" w:hAnsiTheme="minorHAnsi"/>
        </w:rPr>
      </w:pPr>
      <w:r>
        <w:rPr>
          <w:rFonts w:asciiTheme="minorHAnsi" w:hAnsiTheme="minorHAnsi"/>
          <w:noProof/>
          <w:lang w:eastAsia="tr-TR"/>
        </w:rPr>
        <mc:AlternateContent>
          <mc:Choice Requires="wps">
            <w:drawing>
              <wp:anchor distT="0" distB="0" distL="114300" distR="114300" simplePos="0" relativeHeight="251659264" behindDoc="1" locked="0" layoutInCell="1" allowOverlap="1" wp14:anchorId="6C44F5C5" wp14:editId="02AF79AC">
                <wp:simplePos x="704850" y="695325"/>
                <wp:positionH relativeFrom="margin">
                  <wp:align>center</wp:align>
                </wp:positionH>
                <wp:positionV relativeFrom="margin">
                  <wp:align>top</wp:align>
                </wp:positionV>
                <wp:extent cx="6069965" cy="8515985"/>
                <wp:effectExtent l="0" t="0" r="6985" b="0"/>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69965" cy="8515985"/>
                        </a:xfrm>
                        <a:custGeom>
                          <a:avLst/>
                          <a:gdLst>
                            <a:gd name="T0" fmla="+- 0 10886 1416"/>
                            <a:gd name="T1" fmla="*/ T0 w 9559"/>
                            <a:gd name="T2" fmla="+- 0 14769 1418"/>
                            <a:gd name="T3" fmla="*/ 14769 h 13411"/>
                            <a:gd name="T4" fmla="+- 0 1505 1416"/>
                            <a:gd name="T5" fmla="*/ T4 w 9559"/>
                            <a:gd name="T6" fmla="+- 0 14769 1418"/>
                            <a:gd name="T7" fmla="*/ 14769 h 13411"/>
                            <a:gd name="T8" fmla="+- 0 1476 1416"/>
                            <a:gd name="T9" fmla="*/ T8 w 9559"/>
                            <a:gd name="T10" fmla="+- 0 14769 1418"/>
                            <a:gd name="T11" fmla="*/ 14769 h 13411"/>
                            <a:gd name="T12" fmla="+- 0 1476 1416"/>
                            <a:gd name="T13" fmla="*/ T12 w 9559"/>
                            <a:gd name="T14" fmla="+- 0 1510 1418"/>
                            <a:gd name="T15" fmla="*/ 1510 h 13411"/>
                            <a:gd name="T16" fmla="+- 0 1416 1416"/>
                            <a:gd name="T17" fmla="*/ T16 w 9559"/>
                            <a:gd name="T18" fmla="+- 0 1510 1418"/>
                            <a:gd name="T19" fmla="*/ 1510 h 13411"/>
                            <a:gd name="T20" fmla="+- 0 1416 1416"/>
                            <a:gd name="T21" fmla="*/ T20 w 9559"/>
                            <a:gd name="T22" fmla="+- 0 14769 1418"/>
                            <a:gd name="T23" fmla="*/ 14769 h 13411"/>
                            <a:gd name="T24" fmla="+- 0 1416 1416"/>
                            <a:gd name="T25" fmla="*/ T24 w 9559"/>
                            <a:gd name="T26" fmla="+- 0 14829 1418"/>
                            <a:gd name="T27" fmla="*/ 14829 h 13411"/>
                            <a:gd name="T28" fmla="+- 0 1476 1416"/>
                            <a:gd name="T29" fmla="*/ T28 w 9559"/>
                            <a:gd name="T30" fmla="+- 0 14829 1418"/>
                            <a:gd name="T31" fmla="*/ 14829 h 13411"/>
                            <a:gd name="T32" fmla="+- 0 1505 1416"/>
                            <a:gd name="T33" fmla="*/ T32 w 9559"/>
                            <a:gd name="T34" fmla="+- 0 14829 1418"/>
                            <a:gd name="T35" fmla="*/ 14829 h 13411"/>
                            <a:gd name="T36" fmla="+- 0 10886 1416"/>
                            <a:gd name="T37" fmla="*/ T36 w 9559"/>
                            <a:gd name="T38" fmla="+- 0 14829 1418"/>
                            <a:gd name="T39" fmla="*/ 14829 h 13411"/>
                            <a:gd name="T40" fmla="+- 0 10886 1416"/>
                            <a:gd name="T41" fmla="*/ T40 w 9559"/>
                            <a:gd name="T42" fmla="+- 0 14769 1418"/>
                            <a:gd name="T43" fmla="*/ 14769 h 13411"/>
                            <a:gd name="T44" fmla="+- 0 10886 1416"/>
                            <a:gd name="T45" fmla="*/ T44 w 9559"/>
                            <a:gd name="T46" fmla="+- 0 1493 1418"/>
                            <a:gd name="T47" fmla="*/ 1493 h 13411"/>
                            <a:gd name="T48" fmla="+- 0 1505 1416"/>
                            <a:gd name="T49" fmla="*/ T48 w 9559"/>
                            <a:gd name="T50" fmla="+- 0 1493 1418"/>
                            <a:gd name="T51" fmla="*/ 1493 h 13411"/>
                            <a:gd name="T52" fmla="+- 0 1491 1416"/>
                            <a:gd name="T53" fmla="*/ T52 w 9559"/>
                            <a:gd name="T54" fmla="+- 0 1493 1418"/>
                            <a:gd name="T55" fmla="*/ 1493 h 13411"/>
                            <a:gd name="T56" fmla="+- 0 1491 1416"/>
                            <a:gd name="T57" fmla="*/ T56 w 9559"/>
                            <a:gd name="T58" fmla="+- 0 1507 1418"/>
                            <a:gd name="T59" fmla="*/ 1507 h 13411"/>
                            <a:gd name="T60" fmla="+- 0 1491 1416"/>
                            <a:gd name="T61" fmla="*/ T60 w 9559"/>
                            <a:gd name="T62" fmla="+- 0 1510 1418"/>
                            <a:gd name="T63" fmla="*/ 1510 h 13411"/>
                            <a:gd name="T64" fmla="+- 0 1491 1416"/>
                            <a:gd name="T65" fmla="*/ T64 w 9559"/>
                            <a:gd name="T66" fmla="+- 0 14755 1418"/>
                            <a:gd name="T67" fmla="*/ 14755 h 13411"/>
                            <a:gd name="T68" fmla="+- 0 1505 1416"/>
                            <a:gd name="T69" fmla="*/ T68 w 9559"/>
                            <a:gd name="T70" fmla="+- 0 14755 1418"/>
                            <a:gd name="T71" fmla="*/ 14755 h 13411"/>
                            <a:gd name="T72" fmla="+- 0 10886 1416"/>
                            <a:gd name="T73" fmla="*/ T72 w 9559"/>
                            <a:gd name="T74" fmla="+- 0 14755 1418"/>
                            <a:gd name="T75" fmla="*/ 14755 h 13411"/>
                            <a:gd name="T76" fmla="+- 0 10886 1416"/>
                            <a:gd name="T77" fmla="*/ T76 w 9559"/>
                            <a:gd name="T78" fmla="+- 0 14740 1418"/>
                            <a:gd name="T79" fmla="*/ 14740 h 13411"/>
                            <a:gd name="T80" fmla="+- 0 1505 1416"/>
                            <a:gd name="T81" fmla="*/ T80 w 9559"/>
                            <a:gd name="T82" fmla="+- 0 14740 1418"/>
                            <a:gd name="T83" fmla="*/ 14740 h 13411"/>
                            <a:gd name="T84" fmla="+- 0 1505 1416"/>
                            <a:gd name="T85" fmla="*/ T84 w 9559"/>
                            <a:gd name="T86" fmla="+- 0 1510 1418"/>
                            <a:gd name="T87" fmla="*/ 1510 h 13411"/>
                            <a:gd name="T88" fmla="+- 0 1505 1416"/>
                            <a:gd name="T89" fmla="*/ T88 w 9559"/>
                            <a:gd name="T90" fmla="+- 0 1507 1418"/>
                            <a:gd name="T91" fmla="*/ 1507 h 13411"/>
                            <a:gd name="T92" fmla="+- 0 10886 1416"/>
                            <a:gd name="T93" fmla="*/ T92 w 9559"/>
                            <a:gd name="T94" fmla="+- 0 1507 1418"/>
                            <a:gd name="T95" fmla="*/ 1507 h 13411"/>
                            <a:gd name="T96" fmla="+- 0 10886 1416"/>
                            <a:gd name="T97" fmla="*/ T96 w 9559"/>
                            <a:gd name="T98" fmla="+- 0 1493 1418"/>
                            <a:gd name="T99" fmla="*/ 1493 h 13411"/>
                            <a:gd name="T100" fmla="+- 0 10886 1416"/>
                            <a:gd name="T101" fmla="*/ T100 w 9559"/>
                            <a:gd name="T102" fmla="+- 0 1418 1418"/>
                            <a:gd name="T103" fmla="*/ 1418 h 13411"/>
                            <a:gd name="T104" fmla="+- 0 1505 1416"/>
                            <a:gd name="T105" fmla="*/ T104 w 9559"/>
                            <a:gd name="T106" fmla="+- 0 1418 1418"/>
                            <a:gd name="T107" fmla="*/ 1418 h 13411"/>
                            <a:gd name="T108" fmla="+- 0 1476 1416"/>
                            <a:gd name="T109" fmla="*/ T108 w 9559"/>
                            <a:gd name="T110" fmla="+- 0 1418 1418"/>
                            <a:gd name="T111" fmla="*/ 1418 h 13411"/>
                            <a:gd name="T112" fmla="+- 0 1416 1416"/>
                            <a:gd name="T113" fmla="*/ T112 w 9559"/>
                            <a:gd name="T114" fmla="+- 0 1418 1418"/>
                            <a:gd name="T115" fmla="*/ 1418 h 13411"/>
                            <a:gd name="T116" fmla="+- 0 1416 1416"/>
                            <a:gd name="T117" fmla="*/ T116 w 9559"/>
                            <a:gd name="T118" fmla="+- 0 1478 1418"/>
                            <a:gd name="T119" fmla="*/ 1478 h 13411"/>
                            <a:gd name="T120" fmla="+- 0 1416 1416"/>
                            <a:gd name="T121" fmla="*/ T120 w 9559"/>
                            <a:gd name="T122" fmla="+- 0 1510 1418"/>
                            <a:gd name="T123" fmla="*/ 1510 h 13411"/>
                            <a:gd name="T124" fmla="+- 0 1476 1416"/>
                            <a:gd name="T125" fmla="*/ T124 w 9559"/>
                            <a:gd name="T126" fmla="+- 0 1510 1418"/>
                            <a:gd name="T127" fmla="*/ 1510 h 13411"/>
                            <a:gd name="T128" fmla="+- 0 1476 1416"/>
                            <a:gd name="T129" fmla="*/ T128 w 9559"/>
                            <a:gd name="T130" fmla="+- 0 1478 1418"/>
                            <a:gd name="T131" fmla="*/ 1478 h 13411"/>
                            <a:gd name="T132" fmla="+- 0 1505 1416"/>
                            <a:gd name="T133" fmla="*/ T132 w 9559"/>
                            <a:gd name="T134" fmla="+- 0 1478 1418"/>
                            <a:gd name="T135" fmla="*/ 1478 h 13411"/>
                            <a:gd name="T136" fmla="+- 0 10886 1416"/>
                            <a:gd name="T137" fmla="*/ T136 w 9559"/>
                            <a:gd name="T138" fmla="+- 0 1478 1418"/>
                            <a:gd name="T139" fmla="*/ 1478 h 13411"/>
                            <a:gd name="T140" fmla="+- 0 10886 1416"/>
                            <a:gd name="T141" fmla="*/ T140 w 9559"/>
                            <a:gd name="T142" fmla="+- 0 1418 1418"/>
                            <a:gd name="T143" fmla="*/ 1418 h 13411"/>
                            <a:gd name="T144" fmla="+- 0 10900 1416"/>
                            <a:gd name="T145" fmla="*/ T144 w 9559"/>
                            <a:gd name="T146" fmla="+- 0 1493 1418"/>
                            <a:gd name="T147" fmla="*/ 1493 h 13411"/>
                            <a:gd name="T148" fmla="+- 0 10886 1416"/>
                            <a:gd name="T149" fmla="*/ T148 w 9559"/>
                            <a:gd name="T150" fmla="+- 0 1493 1418"/>
                            <a:gd name="T151" fmla="*/ 1493 h 13411"/>
                            <a:gd name="T152" fmla="+- 0 10886 1416"/>
                            <a:gd name="T153" fmla="*/ T152 w 9559"/>
                            <a:gd name="T154" fmla="+- 0 1507 1418"/>
                            <a:gd name="T155" fmla="*/ 1507 h 13411"/>
                            <a:gd name="T156" fmla="+- 0 10886 1416"/>
                            <a:gd name="T157" fmla="*/ T156 w 9559"/>
                            <a:gd name="T158" fmla="+- 0 1510 1418"/>
                            <a:gd name="T159" fmla="*/ 1510 h 13411"/>
                            <a:gd name="T160" fmla="+- 0 10886 1416"/>
                            <a:gd name="T161" fmla="*/ T160 w 9559"/>
                            <a:gd name="T162" fmla="+- 0 14755 1418"/>
                            <a:gd name="T163" fmla="*/ 14755 h 13411"/>
                            <a:gd name="T164" fmla="+- 0 10900 1416"/>
                            <a:gd name="T165" fmla="*/ T164 w 9559"/>
                            <a:gd name="T166" fmla="+- 0 14755 1418"/>
                            <a:gd name="T167" fmla="*/ 14755 h 13411"/>
                            <a:gd name="T168" fmla="+- 0 10900 1416"/>
                            <a:gd name="T169" fmla="*/ T168 w 9559"/>
                            <a:gd name="T170" fmla="+- 0 1510 1418"/>
                            <a:gd name="T171" fmla="*/ 1510 h 13411"/>
                            <a:gd name="T172" fmla="+- 0 10900 1416"/>
                            <a:gd name="T173" fmla="*/ T172 w 9559"/>
                            <a:gd name="T174" fmla="+- 0 1507 1418"/>
                            <a:gd name="T175" fmla="*/ 1507 h 13411"/>
                            <a:gd name="T176" fmla="+- 0 10900 1416"/>
                            <a:gd name="T177" fmla="*/ T176 w 9559"/>
                            <a:gd name="T178" fmla="+- 0 1493 1418"/>
                            <a:gd name="T179" fmla="*/ 1493 h 13411"/>
                            <a:gd name="T180" fmla="+- 0 10975 1416"/>
                            <a:gd name="T181" fmla="*/ T180 w 9559"/>
                            <a:gd name="T182" fmla="+- 0 1510 1418"/>
                            <a:gd name="T183" fmla="*/ 1510 h 13411"/>
                            <a:gd name="T184" fmla="+- 0 10915 1416"/>
                            <a:gd name="T185" fmla="*/ T184 w 9559"/>
                            <a:gd name="T186" fmla="+- 0 1510 1418"/>
                            <a:gd name="T187" fmla="*/ 1510 h 13411"/>
                            <a:gd name="T188" fmla="+- 0 10915 1416"/>
                            <a:gd name="T189" fmla="*/ T188 w 9559"/>
                            <a:gd name="T190" fmla="+- 0 14769 1418"/>
                            <a:gd name="T191" fmla="*/ 14769 h 13411"/>
                            <a:gd name="T192" fmla="+- 0 10886 1416"/>
                            <a:gd name="T193" fmla="*/ T192 w 9559"/>
                            <a:gd name="T194" fmla="+- 0 14769 1418"/>
                            <a:gd name="T195" fmla="*/ 14769 h 13411"/>
                            <a:gd name="T196" fmla="+- 0 10886 1416"/>
                            <a:gd name="T197" fmla="*/ T196 w 9559"/>
                            <a:gd name="T198" fmla="+- 0 14829 1418"/>
                            <a:gd name="T199" fmla="*/ 14829 h 13411"/>
                            <a:gd name="T200" fmla="+- 0 10915 1416"/>
                            <a:gd name="T201" fmla="*/ T200 w 9559"/>
                            <a:gd name="T202" fmla="+- 0 14829 1418"/>
                            <a:gd name="T203" fmla="*/ 14829 h 13411"/>
                            <a:gd name="T204" fmla="+- 0 10975 1416"/>
                            <a:gd name="T205" fmla="*/ T204 w 9559"/>
                            <a:gd name="T206" fmla="+- 0 14829 1418"/>
                            <a:gd name="T207" fmla="*/ 14829 h 13411"/>
                            <a:gd name="T208" fmla="+- 0 10975 1416"/>
                            <a:gd name="T209" fmla="*/ T208 w 9559"/>
                            <a:gd name="T210" fmla="+- 0 14769 1418"/>
                            <a:gd name="T211" fmla="*/ 14769 h 13411"/>
                            <a:gd name="T212" fmla="+- 0 10975 1416"/>
                            <a:gd name="T213" fmla="*/ T212 w 9559"/>
                            <a:gd name="T214" fmla="+- 0 1510 1418"/>
                            <a:gd name="T215" fmla="*/ 1510 h 13411"/>
                            <a:gd name="T216" fmla="+- 0 10975 1416"/>
                            <a:gd name="T217" fmla="*/ T216 w 9559"/>
                            <a:gd name="T218" fmla="+- 0 1418 1418"/>
                            <a:gd name="T219" fmla="*/ 1418 h 13411"/>
                            <a:gd name="T220" fmla="+- 0 10915 1416"/>
                            <a:gd name="T221" fmla="*/ T220 w 9559"/>
                            <a:gd name="T222" fmla="+- 0 1418 1418"/>
                            <a:gd name="T223" fmla="*/ 1418 h 13411"/>
                            <a:gd name="T224" fmla="+- 0 10886 1416"/>
                            <a:gd name="T225" fmla="*/ T224 w 9559"/>
                            <a:gd name="T226" fmla="+- 0 1418 1418"/>
                            <a:gd name="T227" fmla="*/ 1418 h 13411"/>
                            <a:gd name="T228" fmla="+- 0 10886 1416"/>
                            <a:gd name="T229" fmla="*/ T228 w 9559"/>
                            <a:gd name="T230" fmla="+- 0 1478 1418"/>
                            <a:gd name="T231" fmla="*/ 1478 h 13411"/>
                            <a:gd name="T232" fmla="+- 0 10915 1416"/>
                            <a:gd name="T233" fmla="*/ T232 w 9559"/>
                            <a:gd name="T234" fmla="+- 0 1478 1418"/>
                            <a:gd name="T235" fmla="*/ 1478 h 13411"/>
                            <a:gd name="T236" fmla="+- 0 10915 1416"/>
                            <a:gd name="T237" fmla="*/ T236 w 9559"/>
                            <a:gd name="T238" fmla="+- 0 1510 1418"/>
                            <a:gd name="T239" fmla="*/ 1510 h 13411"/>
                            <a:gd name="T240" fmla="+- 0 10975 1416"/>
                            <a:gd name="T241" fmla="*/ T240 w 9559"/>
                            <a:gd name="T242" fmla="+- 0 1510 1418"/>
                            <a:gd name="T243" fmla="*/ 1510 h 13411"/>
                            <a:gd name="T244" fmla="+- 0 10975 1416"/>
                            <a:gd name="T245" fmla="*/ T244 w 9559"/>
                            <a:gd name="T246" fmla="+- 0 1478 1418"/>
                            <a:gd name="T247" fmla="*/ 1478 h 13411"/>
                            <a:gd name="T248" fmla="+- 0 10975 1416"/>
                            <a:gd name="T249" fmla="*/ T248 w 9559"/>
                            <a:gd name="T250" fmla="+- 0 1418 1418"/>
                            <a:gd name="T251" fmla="*/ 1418 h 134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9559" h="13411">
                              <a:moveTo>
                                <a:pt x="9470" y="13351"/>
                              </a:moveTo>
                              <a:lnTo>
                                <a:pt x="89" y="13351"/>
                              </a:lnTo>
                              <a:lnTo>
                                <a:pt x="60" y="13351"/>
                              </a:lnTo>
                              <a:lnTo>
                                <a:pt x="60" y="92"/>
                              </a:lnTo>
                              <a:lnTo>
                                <a:pt x="0" y="92"/>
                              </a:lnTo>
                              <a:lnTo>
                                <a:pt x="0" y="13351"/>
                              </a:lnTo>
                              <a:lnTo>
                                <a:pt x="0" y="13411"/>
                              </a:lnTo>
                              <a:lnTo>
                                <a:pt x="60" y="13411"/>
                              </a:lnTo>
                              <a:lnTo>
                                <a:pt x="89" y="13411"/>
                              </a:lnTo>
                              <a:lnTo>
                                <a:pt x="9470" y="13411"/>
                              </a:lnTo>
                              <a:lnTo>
                                <a:pt x="9470" y="13351"/>
                              </a:lnTo>
                              <a:close/>
                              <a:moveTo>
                                <a:pt x="9470" y="75"/>
                              </a:moveTo>
                              <a:lnTo>
                                <a:pt x="89" y="75"/>
                              </a:lnTo>
                              <a:lnTo>
                                <a:pt x="75" y="75"/>
                              </a:lnTo>
                              <a:lnTo>
                                <a:pt x="75" y="89"/>
                              </a:lnTo>
                              <a:lnTo>
                                <a:pt x="75" y="92"/>
                              </a:lnTo>
                              <a:lnTo>
                                <a:pt x="75" y="13337"/>
                              </a:lnTo>
                              <a:lnTo>
                                <a:pt x="89" y="13337"/>
                              </a:lnTo>
                              <a:lnTo>
                                <a:pt x="9470" y="13337"/>
                              </a:lnTo>
                              <a:lnTo>
                                <a:pt x="9470" y="13322"/>
                              </a:lnTo>
                              <a:lnTo>
                                <a:pt x="89" y="13322"/>
                              </a:lnTo>
                              <a:lnTo>
                                <a:pt x="89" y="92"/>
                              </a:lnTo>
                              <a:lnTo>
                                <a:pt x="89" y="89"/>
                              </a:lnTo>
                              <a:lnTo>
                                <a:pt x="9470" y="89"/>
                              </a:lnTo>
                              <a:lnTo>
                                <a:pt x="9470" y="75"/>
                              </a:lnTo>
                              <a:close/>
                              <a:moveTo>
                                <a:pt x="9470" y="0"/>
                              </a:moveTo>
                              <a:lnTo>
                                <a:pt x="89" y="0"/>
                              </a:lnTo>
                              <a:lnTo>
                                <a:pt x="60" y="0"/>
                              </a:lnTo>
                              <a:lnTo>
                                <a:pt x="0" y="0"/>
                              </a:lnTo>
                              <a:lnTo>
                                <a:pt x="0" y="60"/>
                              </a:lnTo>
                              <a:lnTo>
                                <a:pt x="0" y="92"/>
                              </a:lnTo>
                              <a:lnTo>
                                <a:pt x="60" y="92"/>
                              </a:lnTo>
                              <a:lnTo>
                                <a:pt x="60" y="60"/>
                              </a:lnTo>
                              <a:lnTo>
                                <a:pt x="89" y="60"/>
                              </a:lnTo>
                              <a:lnTo>
                                <a:pt x="9470" y="60"/>
                              </a:lnTo>
                              <a:lnTo>
                                <a:pt x="9470" y="0"/>
                              </a:lnTo>
                              <a:close/>
                              <a:moveTo>
                                <a:pt x="9484" y="75"/>
                              </a:moveTo>
                              <a:lnTo>
                                <a:pt x="9470" y="75"/>
                              </a:lnTo>
                              <a:lnTo>
                                <a:pt x="9470" y="89"/>
                              </a:lnTo>
                              <a:lnTo>
                                <a:pt x="9470" y="92"/>
                              </a:lnTo>
                              <a:lnTo>
                                <a:pt x="9470" y="13337"/>
                              </a:lnTo>
                              <a:lnTo>
                                <a:pt x="9484" y="13337"/>
                              </a:lnTo>
                              <a:lnTo>
                                <a:pt x="9484" y="92"/>
                              </a:lnTo>
                              <a:lnTo>
                                <a:pt x="9484" y="89"/>
                              </a:lnTo>
                              <a:lnTo>
                                <a:pt x="9484" y="75"/>
                              </a:lnTo>
                              <a:close/>
                              <a:moveTo>
                                <a:pt x="9559" y="92"/>
                              </a:moveTo>
                              <a:lnTo>
                                <a:pt x="9499" y="92"/>
                              </a:lnTo>
                              <a:lnTo>
                                <a:pt x="9499" y="13351"/>
                              </a:lnTo>
                              <a:lnTo>
                                <a:pt x="9470" y="13351"/>
                              </a:lnTo>
                              <a:lnTo>
                                <a:pt x="9470" y="13411"/>
                              </a:lnTo>
                              <a:lnTo>
                                <a:pt x="9499" y="13411"/>
                              </a:lnTo>
                              <a:lnTo>
                                <a:pt x="9559" y="13411"/>
                              </a:lnTo>
                              <a:lnTo>
                                <a:pt x="9559" y="13351"/>
                              </a:lnTo>
                              <a:lnTo>
                                <a:pt x="9559" y="92"/>
                              </a:lnTo>
                              <a:close/>
                              <a:moveTo>
                                <a:pt x="9559" y="0"/>
                              </a:moveTo>
                              <a:lnTo>
                                <a:pt x="9499" y="0"/>
                              </a:lnTo>
                              <a:lnTo>
                                <a:pt x="9470" y="0"/>
                              </a:lnTo>
                              <a:lnTo>
                                <a:pt x="9470" y="60"/>
                              </a:lnTo>
                              <a:lnTo>
                                <a:pt x="9499" y="60"/>
                              </a:lnTo>
                              <a:lnTo>
                                <a:pt x="9499" y="92"/>
                              </a:lnTo>
                              <a:lnTo>
                                <a:pt x="9559" y="92"/>
                              </a:lnTo>
                              <a:lnTo>
                                <a:pt x="9559" y="60"/>
                              </a:lnTo>
                              <a:lnTo>
                                <a:pt x="955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1C67E9E" id="AutoShape 4" o:spid="_x0000_s1026" style="position:absolute;margin-left:0;margin-top:0;width:477.95pt;height:670.55pt;z-index:-251657216;visibility:visible;mso-wrap-style:square;mso-wrap-distance-left:9pt;mso-wrap-distance-top:0;mso-wrap-distance-right:9pt;mso-wrap-distance-bottom:0;mso-position-horizontal:center;mso-position-horizontal-relative:margin;mso-position-vertical:top;mso-position-vertical-relative:margin;v-text-anchor:top" coordsize="9559,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" path="m9470,13351r-9381,l60,13351,60,92,,92,,13351r,60l60,13411r29,l9470,13411r,-60xm9470,75l89,75r-14,l75,89r,3l75,13337r14,l9470,13337r,-15l89,13322,89,92r,-3l9470,89r,-14xm9470,l89,,60,,,,,60,,92r60,l60,60r29,l9470,60r,-60xm9484,75r-14,l9470,89r,3l9470,13337r14,l9484,92r,-3l9484,75xm9559,92r-60,l9499,13351r-29,l9470,13411r29,l9559,13411r,-60l9559,92xm9559,r-60,l9470,r,60l9499,60r,32l9559,92r,-32l9559,xe" fillcolor="black" stroked="f">
                <v:path arrowok="t" o:connecttype="custom" o:connectlocs="6013450,9378315;56515,9378315;38100,9378315;38100,958850;0,958850;0,9378315;0,9416415;38100,9416415;56515,9416415;6013450,9416415;6013450,9378315;6013450,948055;56515,948055;47625,948055;47625,956945;47625,958850;47625,9369425;56515,9369425;6013450,9369425;6013450,9359900;56515,9359900;56515,958850;56515,956945;6013450,956945;6013450,948055;6013450,900430;56515,900430;38100,900430;0,900430;0,938530;0,958850;38100,958850;38100,938530;56515,938530;6013450,938530;6013450,900430;6022340,948055;6013450,948055;6013450,956945;6013450,958850;6013450,9369425;6022340,9369425;6022340,958850;6022340,956945;6022340,948055;6069965,958850;6031865,958850;6031865,9378315;6013450,9378315;6013450,9416415;6031865,9416415;6069965,9416415;6069965,9378315;6069965,958850;6069965,900430;6031865,900430;6013450,900430;6013450,938530;6031865,938530;6031865,958850;6069965,958850;6069965,938530;6069965,900430" o:connectangles="0,0,0,0,0,0,0,0,0,0,0,0,0,0,0,0,0,0,0,0,0,0,0,0,0,0,0,0,0,0,0,0,0,0,0,0,0,0,0,0,0,0,0,0,0,0,0,0,0,0,0,0,0,0,0,0,0,0,0,0,0,0,0"/>
                <w10:wrap anchorx="margin" anchory="margin"/>
              </v:shape>
            </w:pict>
          </mc:Fallback>
        </mc:AlternateContent>
      </w:r>
    </w:p>
    <w:p w14:paraId="3498E17B" w14:textId="6CE9AC99" w:rsidR="00FB72BF" w:rsidRPr="008650B6" w:rsidRDefault="00FB72BF">
      <w:pPr>
        <w:pStyle w:val="GvdeMetni"/>
        <w:rPr>
          <w:rFonts w:asciiTheme="minorHAnsi" w:hAnsiTheme="minorHAnsi"/>
        </w:rPr>
      </w:pPr>
    </w:p>
    <w:p w14:paraId="680F0DEA" w14:textId="5B8F6DFB" w:rsidR="00FB72BF" w:rsidRPr="008650B6" w:rsidRDefault="00DD1D1A">
      <w:pPr>
        <w:pStyle w:val="GvdeMetni"/>
        <w:rPr>
          <w:rFonts w:asciiTheme="minorHAnsi" w:hAnsiTheme="minorHAnsi"/>
        </w:rPr>
      </w:pPr>
      <w:r>
        <w:rPr>
          <w:rFonts w:asciiTheme="minorHAnsi" w:hAnsiTheme="minorHAnsi"/>
          <w:noProof/>
          <w:lang w:eastAsia="tr-TR"/>
        </w:rPr>
        <w:drawing>
          <wp:anchor distT="0" distB="0" distL="114300" distR="114300" simplePos="0" relativeHeight="251660288" behindDoc="1" locked="0" layoutInCell="1" allowOverlap="1" wp14:anchorId="01A07E1F" wp14:editId="4D07C412">
            <wp:simplePos x="0" y="0"/>
            <wp:positionH relativeFrom="margin">
              <wp:posOffset>2314575</wp:posOffset>
            </wp:positionH>
            <wp:positionV relativeFrom="margin">
              <wp:posOffset>444500</wp:posOffset>
            </wp:positionV>
            <wp:extent cx="1333500" cy="1332230"/>
            <wp:effectExtent l="0" t="0" r="0" b="1270"/>
            <wp:wrapSquare wrapText="bothSides"/>
            <wp:docPr id="10"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2230"/>
                    </a:xfrm>
                    <a:prstGeom prst="rect">
                      <a:avLst/>
                    </a:prstGeom>
                    <a:noFill/>
                  </pic:spPr>
                </pic:pic>
              </a:graphicData>
            </a:graphic>
            <wp14:sizeRelH relativeFrom="margin">
              <wp14:pctWidth>0</wp14:pctWidth>
            </wp14:sizeRelH>
            <wp14:sizeRelV relativeFrom="margin">
              <wp14:pctHeight>0</wp14:pctHeight>
            </wp14:sizeRelV>
          </wp:anchor>
        </w:drawing>
      </w:r>
    </w:p>
    <w:p w14:paraId="2495A8DE" w14:textId="77777777" w:rsidR="00FB72BF" w:rsidRPr="008650B6" w:rsidRDefault="00FB72BF">
      <w:pPr>
        <w:pStyle w:val="GvdeMetni"/>
        <w:rPr>
          <w:rFonts w:asciiTheme="minorHAnsi" w:hAnsiTheme="minorHAnsi"/>
        </w:rPr>
      </w:pPr>
    </w:p>
    <w:p w14:paraId="1C7C24D7" w14:textId="77777777" w:rsidR="00FB72BF" w:rsidRPr="008650B6" w:rsidRDefault="00FB72BF">
      <w:pPr>
        <w:pStyle w:val="GvdeMetni"/>
        <w:rPr>
          <w:rFonts w:asciiTheme="minorHAnsi" w:hAnsiTheme="minorHAnsi"/>
        </w:rPr>
      </w:pPr>
    </w:p>
    <w:p w14:paraId="619E1DED" w14:textId="77777777" w:rsidR="00FB72BF" w:rsidRPr="008650B6" w:rsidRDefault="00FB72BF">
      <w:pPr>
        <w:pStyle w:val="GvdeMetni"/>
        <w:rPr>
          <w:rFonts w:asciiTheme="minorHAnsi" w:hAnsiTheme="minorHAnsi"/>
        </w:rPr>
      </w:pPr>
    </w:p>
    <w:p w14:paraId="09EEF46D" w14:textId="77777777" w:rsidR="00FB72BF" w:rsidRPr="008650B6" w:rsidRDefault="00FB72BF">
      <w:pPr>
        <w:pStyle w:val="GvdeMetni"/>
        <w:rPr>
          <w:rFonts w:asciiTheme="minorHAnsi" w:hAnsiTheme="minorHAnsi"/>
        </w:rPr>
      </w:pPr>
    </w:p>
    <w:p w14:paraId="3B8D0DE2" w14:textId="77777777" w:rsidR="00DD1D1A" w:rsidRDefault="00DD1D1A" w:rsidP="00DD1D1A">
      <w:pPr>
        <w:spacing w:before="89" w:line="322" w:lineRule="exact"/>
        <w:ind w:right="34"/>
        <w:jc w:val="center"/>
        <w:rPr>
          <w:rFonts w:asciiTheme="minorHAnsi" w:hAnsiTheme="minorHAnsi" w:cstheme="minorHAnsi"/>
          <w:b/>
          <w:sz w:val="32"/>
          <w:szCs w:val="32"/>
        </w:rPr>
      </w:pPr>
    </w:p>
    <w:p w14:paraId="091EC863" w14:textId="77777777" w:rsidR="00DD1D1A" w:rsidRDefault="00DD1D1A" w:rsidP="00DD1D1A">
      <w:pPr>
        <w:spacing w:before="89" w:line="322" w:lineRule="exact"/>
        <w:ind w:right="34"/>
        <w:jc w:val="center"/>
        <w:rPr>
          <w:rFonts w:asciiTheme="minorHAnsi" w:hAnsiTheme="minorHAnsi" w:cstheme="minorHAnsi"/>
          <w:b/>
          <w:sz w:val="32"/>
          <w:szCs w:val="32"/>
        </w:rPr>
      </w:pPr>
    </w:p>
    <w:p w14:paraId="26869F5F" w14:textId="77777777" w:rsidR="00DD1D1A" w:rsidRDefault="00DD1D1A" w:rsidP="00DD1D1A">
      <w:pPr>
        <w:spacing w:before="89" w:line="322" w:lineRule="exact"/>
        <w:ind w:right="34"/>
        <w:jc w:val="center"/>
        <w:rPr>
          <w:rFonts w:asciiTheme="minorHAnsi" w:hAnsiTheme="minorHAnsi" w:cstheme="minorHAnsi"/>
          <w:b/>
          <w:sz w:val="32"/>
          <w:szCs w:val="32"/>
        </w:rPr>
      </w:pPr>
    </w:p>
    <w:p w14:paraId="15BBA2CA" w14:textId="7CFA39C1" w:rsidR="00FB72BF" w:rsidRPr="00DD1D1A" w:rsidRDefault="0095371B" w:rsidP="00DD1D1A">
      <w:pPr>
        <w:spacing w:before="89" w:line="322" w:lineRule="exact"/>
        <w:ind w:right="34"/>
        <w:jc w:val="center"/>
        <w:rPr>
          <w:rFonts w:asciiTheme="minorHAnsi" w:hAnsiTheme="minorHAnsi" w:cstheme="minorHAnsi"/>
          <w:b/>
          <w:sz w:val="28"/>
          <w:szCs w:val="28"/>
        </w:rPr>
      </w:pPr>
      <w:r w:rsidRPr="00DD1D1A">
        <w:rPr>
          <w:rFonts w:asciiTheme="minorHAnsi" w:hAnsiTheme="minorHAnsi" w:cstheme="minorHAnsi"/>
          <w:b/>
          <w:sz w:val="28"/>
          <w:szCs w:val="28"/>
        </w:rPr>
        <w:t>T.C.</w:t>
      </w:r>
    </w:p>
    <w:p w14:paraId="5A60D70E" w14:textId="77777777" w:rsidR="00FB72BF" w:rsidRPr="00DD1D1A" w:rsidRDefault="0095371B" w:rsidP="00DD1D1A">
      <w:pPr>
        <w:ind w:right="34"/>
        <w:jc w:val="center"/>
        <w:rPr>
          <w:rFonts w:asciiTheme="minorHAnsi" w:hAnsiTheme="minorHAnsi" w:cstheme="minorHAnsi"/>
          <w:b/>
          <w:sz w:val="28"/>
          <w:szCs w:val="28"/>
        </w:rPr>
      </w:pPr>
      <w:r w:rsidRPr="00DD1D1A">
        <w:rPr>
          <w:rFonts w:asciiTheme="minorHAnsi" w:hAnsiTheme="minorHAnsi" w:cstheme="minorHAnsi"/>
          <w:b/>
          <w:sz w:val="28"/>
          <w:szCs w:val="28"/>
        </w:rPr>
        <w:t>ATATÜRK ÜNİVERSİTESİ</w:t>
      </w:r>
    </w:p>
    <w:p w14:paraId="50270C5A" w14:textId="7924F86E" w:rsidR="00FB72BF" w:rsidRPr="00DD1D1A" w:rsidRDefault="00D6383A" w:rsidP="00DD1D1A">
      <w:pPr>
        <w:pStyle w:val="GvdeMetni"/>
        <w:spacing w:before="233"/>
        <w:ind w:right="34"/>
        <w:jc w:val="center"/>
        <w:rPr>
          <w:rFonts w:asciiTheme="minorHAnsi" w:hAnsiTheme="minorHAnsi" w:cstheme="minorHAnsi"/>
          <w:sz w:val="28"/>
          <w:szCs w:val="28"/>
        </w:rPr>
      </w:pPr>
      <w:r w:rsidRPr="00DD1D1A">
        <w:rPr>
          <w:rFonts w:asciiTheme="minorHAnsi" w:hAnsiTheme="minorHAnsi" w:cstheme="minorHAnsi"/>
          <w:sz w:val="28"/>
          <w:szCs w:val="28"/>
        </w:rPr>
        <w:t>TOPLUMSAL DUYARLILIK PROJELERİ UYGULAMA VE ARAŞTIRMA MERKEZİ</w:t>
      </w:r>
    </w:p>
    <w:p w14:paraId="0511B17D" w14:textId="69B261F0" w:rsidR="00FB72BF" w:rsidRDefault="00FB72BF" w:rsidP="00CA7158">
      <w:pPr>
        <w:pStyle w:val="GvdeMetni"/>
        <w:ind w:right="34"/>
        <w:rPr>
          <w:rFonts w:asciiTheme="minorHAnsi" w:hAnsiTheme="minorHAnsi" w:cstheme="minorHAnsi"/>
          <w:sz w:val="28"/>
          <w:szCs w:val="28"/>
        </w:rPr>
      </w:pPr>
    </w:p>
    <w:p w14:paraId="306D4563" w14:textId="77777777" w:rsidR="00DD1D1A" w:rsidRDefault="00DD1D1A" w:rsidP="00CA7158">
      <w:pPr>
        <w:ind w:right="34" w:hanging="5"/>
        <w:jc w:val="center"/>
        <w:rPr>
          <w:rFonts w:asciiTheme="minorHAnsi" w:hAnsiTheme="minorHAnsi" w:cstheme="minorHAnsi"/>
          <w:b/>
          <w:color w:val="212529"/>
          <w:sz w:val="28"/>
          <w:szCs w:val="28"/>
        </w:rPr>
      </w:pPr>
    </w:p>
    <w:p w14:paraId="12D2C541" w14:textId="5DFAE4D6" w:rsidR="008650B6" w:rsidRPr="00DD1D1A" w:rsidRDefault="00DD1D1A" w:rsidP="00DD1D1A">
      <w:pPr>
        <w:spacing w:line="475" w:lineRule="auto"/>
        <w:ind w:right="34" w:hanging="5"/>
        <w:jc w:val="center"/>
        <w:rPr>
          <w:rFonts w:asciiTheme="minorHAnsi" w:hAnsiTheme="minorHAnsi" w:cstheme="minorHAnsi"/>
          <w:b/>
          <w:color w:val="212529"/>
          <w:sz w:val="28"/>
          <w:szCs w:val="28"/>
        </w:rPr>
      </w:pPr>
      <w:r>
        <w:rPr>
          <w:rFonts w:asciiTheme="minorHAnsi" w:hAnsiTheme="minorHAnsi" w:cstheme="minorHAnsi"/>
          <w:b/>
          <w:color w:val="212529"/>
          <w:sz w:val="28"/>
          <w:szCs w:val="28"/>
        </w:rPr>
        <w:t>“</w:t>
      </w:r>
      <w:r w:rsidR="009516B9">
        <w:rPr>
          <w:rFonts w:asciiTheme="minorHAnsi" w:hAnsiTheme="minorHAnsi" w:cstheme="minorHAnsi"/>
          <w:b/>
          <w:color w:val="212529"/>
          <w:sz w:val="28"/>
          <w:szCs w:val="28"/>
        </w:rPr>
        <w:t>Programlamada Türkçe Kavramlar Haritası</w:t>
      </w:r>
      <w:r w:rsidR="00576CC1">
        <w:rPr>
          <w:rFonts w:asciiTheme="minorHAnsi" w:hAnsiTheme="minorHAnsi" w:cstheme="minorHAnsi"/>
          <w:b/>
          <w:color w:val="212529"/>
          <w:sz w:val="28"/>
          <w:szCs w:val="28"/>
        </w:rPr>
        <w:t>”</w:t>
      </w:r>
    </w:p>
    <w:p w14:paraId="3AE614F9" w14:textId="262F3D24" w:rsidR="00FB72BF" w:rsidRPr="00DD1D1A" w:rsidRDefault="0095371B" w:rsidP="00DD1D1A">
      <w:pPr>
        <w:spacing w:line="475" w:lineRule="auto"/>
        <w:ind w:right="34" w:hanging="5"/>
        <w:jc w:val="center"/>
        <w:rPr>
          <w:rFonts w:asciiTheme="minorHAnsi" w:hAnsiTheme="minorHAnsi" w:cstheme="minorHAnsi"/>
          <w:b/>
          <w:sz w:val="28"/>
          <w:szCs w:val="28"/>
        </w:rPr>
      </w:pPr>
      <w:r w:rsidRPr="00DD1D1A">
        <w:rPr>
          <w:rFonts w:asciiTheme="minorHAnsi" w:hAnsiTheme="minorHAnsi" w:cstheme="minorHAnsi"/>
          <w:b/>
          <w:sz w:val="28"/>
          <w:szCs w:val="28"/>
        </w:rPr>
        <w:t xml:space="preserve">Proje </w:t>
      </w:r>
      <w:r w:rsidR="00DD1D1A" w:rsidRPr="00DD1D1A">
        <w:rPr>
          <w:rFonts w:asciiTheme="minorHAnsi" w:hAnsiTheme="minorHAnsi" w:cstheme="minorHAnsi"/>
          <w:b/>
          <w:sz w:val="28"/>
          <w:szCs w:val="28"/>
        </w:rPr>
        <w:t>Kodu</w:t>
      </w:r>
      <w:r w:rsidRPr="00DD1D1A">
        <w:rPr>
          <w:rFonts w:asciiTheme="minorHAnsi" w:hAnsiTheme="minorHAnsi" w:cstheme="minorHAnsi"/>
          <w:sz w:val="28"/>
          <w:szCs w:val="28"/>
        </w:rPr>
        <w:t>:</w:t>
      </w:r>
      <w:r w:rsidR="00DD1D1A" w:rsidRPr="00DD1D1A">
        <w:rPr>
          <w:rFonts w:asciiTheme="minorHAnsi" w:hAnsiTheme="minorHAnsi" w:cstheme="minorHAnsi"/>
          <w:spacing w:val="61"/>
          <w:sz w:val="28"/>
          <w:szCs w:val="28"/>
        </w:rPr>
        <w:t xml:space="preserve"> </w:t>
      </w:r>
      <w:r w:rsidR="009516B9" w:rsidRPr="009516B9">
        <w:rPr>
          <w:rFonts w:asciiTheme="minorHAnsi" w:hAnsiTheme="minorHAnsi" w:cstheme="minorHAnsi"/>
          <w:b/>
          <w:bCs/>
          <w:color w:val="212529"/>
          <w:sz w:val="28"/>
          <w:szCs w:val="28"/>
          <w:shd w:val="clear" w:color="auto" w:fill="FFFFFF"/>
        </w:rPr>
        <w:t>618B99471FDB7</w:t>
      </w:r>
    </w:p>
    <w:p w14:paraId="3A613126" w14:textId="77777777" w:rsidR="00FB72BF" w:rsidRPr="00DD1D1A" w:rsidRDefault="0095371B" w:rsidP="00DD1D1A">
      <w:pPr>
        <w:ind w:right="34"/>
        <w:jc w:val="center"/>
        <w:rPr>
          <w:rFonts w:asciiTheme="minorHAnsi" w:hAnsiTheme="minorHAnsi"/>
          <w:b/>
          <w:sz w:val="28"/>
          <w:szCs w:val="28"/>
        </w:rPr>
      </w:pPr>
      <w:r w:rsidRPr="00DD1D1A">
        <w:rPr>
          <w:rFonts w:asciiTheme="minorHAnsi" w:hAnsiTheme="minorHAnsi"/>
          <w:b/>
          <w:color w:val="C00000"/>
          <w:sz w:val="28"/>
          <w:szCs w:val="28"/>
        </w:rPr>
        <w:t>SONUÇ RAPORU</w:t>
      </w:r>
    </w:p>
    <w:p w14:paraId="3DA74576" w14:textId="490D8D9E" w:rsidR="00FB72BF" w:rsidRDefault="00FB72BF" w:rsidP="00CA7158">
      <w:pPr>
        <w:pStyle w:val="GvdeMetni"/>
        <w:ind w:right="34"/>
        <w:rPr>
          <w:rFonts w:asciiTheme="minorHAnsi" w:hAnsiTheme="minorHAnsi"/>
          <w:b/>
          <w:sz w:val="28"/>
          <w:szCs w:val="28"/>
        </w:rPr>
      </w:pPr>
    </w:p>
    <w:p w14:paraId="563E08DC" w14:textId="77777777" w:rsidR="00DD1D1A" w:rsidRPr="00DD1D1A" w:rsidRDefault="00DD1D1A" w:rsidP="00CA7158">
      <w:pPr>
        <w:pStyle w:val="GvdeMetni"/>
        <w:ind w:right="34"/>
        <w:rPr>
          <w:rFonts w:asciiTheme="minorHAnsi" w:hAnsiTheme="minorHAnsi"/>
          <w:b/>
          <w:sz w:val="28"/>
          <w:szCs w:val="28"/>
        </w:rPr>
      </w:pPr>
    </w:p>
    <w:p w14:paraId="5520A4B8" w14:textId="280A0E4F" w:rsidR="00FB72BF" w:rsidRPr="00DD1D1A" w:rsidRDefault="0095371B" w:rsidP="00DD1D1A">
      <w:pPr>
        <w:spacing w:before="1" w:after="240" w:line="321" w:lineRule="exact"/>
        <w:ind w:right="34"/>
        <w:jc w:val="center"/>
        <w:rPr>
          <w:rFonts w:asciiTheme="minorHAnsi" w:hAnsiTheme="minorHAnsi"/>
          <w:b/>
          <w:sz w:val="28"/>
          <w:szCs w:val="28"/>
        </w:rPr>
      </w:pPr>
      <w:r w:rsidRPr="00DD1D1A">
        <w:rPr>
          <w:rFonts w:asciiTheme="minorHAnsi" w:hAnsiTheme="minorHAnsi"/>
          <w:b/>
          <w:sz w:val="28"/>
          <w:szCs w:val="28"/>
        </w:rPr>
        <w:t>Proje Yürütücüsü:</w:t>
      </w:r>
    </w:p>
    <w:p w14:paraId="605C136A" w14:textId="23D60A10" w:rsidR="008650B6" w:rsidRPr="00DD1D1A" w:rsidRDefault="00CA7158" w:rsidP="00DD1D1A">
      <w:pPr>
        <w:ind w:right="34"/>
        <w:jc w:val="center"/>
        <w:rPr>
          <w:rFonts w:asciiTheme="minorHAnsi" w:hAnsiTheme="minorHAnsi"/>
          <w:sz w:val="28"/>
          <w:szCs w:val="28"/>
        </w:rPr>
      </w:pPr>
      <w:r w:rsidRPr="00CA7158">
        <w:rPr>
          <w:rFonts w:asciiTheme="minorHAnsi" w:hAnsiTheme="minorHAnsi"/>
          <w:sz w:val="28"/>
          <w:szCs w:val="28"/>
        </w:rPr>
        <w:t xml:space="preserve">Dr. </w:t>
      </w:r>
      <w:proofErr w:type="spellStart"/>
      <w:r w:rsidR="00B65FFA">
        <w:rPr>
          <w:rFonts w:asciiTheme="minorHAnsi" w:hAnsiTheme="minorHAnsi"/>
          <w:sz w:val="28"/>
          <w:szCs w:val="28"/>
        </w:rPr>
        <w:t>Öğr</w:t>
      </w:r>
      <w:proofErr w:type="spellEnd"/>
      <w:r w:rsidR="00B65FFA">
        <w:rPr>
          <w:rFonts w:asciiTheme="minorHAnsi" w:hAnsiTheme="minorHAnsi"/>
          <w:sz w:val="28"/>
          <w:szCs w:val="28"/>
        </w:rPr>
        <w:t xml:space="preserve">. Üyesi </w:t>
      </w:r>
      <w:r w:rsidR="00576CC1">
        <w:rPr>
          <w:rFonts w:asciiTheme="minorHAnsi" w:hAnsiTheme="minorHAnsi"/>
          <w:sz w:val="28"/>
          <w:szCs w:val="28"/>
        </w:rPr>
        <w:t>Nurullah TAŞ</w:t>
      </w:r>
      <w:r w:rsidR="0095371B" w:rsidRPr="00DD1D1A">
        <w:rPr>
          <w:rFonts w:asciiTheme="minorHAnsi" w:hAnsiTheme="minorHAnsi"/>
          <w:sz w:val="28"/>
          <w:szCs w:val="28"/>
        </w:rPr>
        <w:t xml:space="preserve"> </w:t>
      </w:r>
    </w:p>
    <w:p w14:paraId="4761AAEA" w14:textId="1A94186E" w:rsidR="00FB72BF" w:rsidRDefault="00B65FFA" w:rsidP="00DD1D1A">
      <w:pPr>
        <w:ind w:right="34"/>
        <w:jc w:val="center"/>
        <w:rPr>
          <w:rFonts w:asciiTheme="minorHAnsi" w:hAnsiTheme="minorHAnsi"/>
          <w:sz w:val="28"/>
          <w:szCs w:val="28"/>
        </w:rPr>
      </w:pPr>
      <w:r>
        <w:rPr>
          <w:rFonts w:asciiTheme="minorHAnsi" w:hAnsiTheme="minorHAnsi"/>
          <w:sz w:val="28"/>
          <w:szCs w:val="28"/>
        </w:rPr>
        <w:t>Uygulamalı Bilimler</w:t>
      </w:r>
      <w:r w:rsidR="00CA7158" w:rsidRPr="00CA7158">
        <w:rPr>
          <w:rFonts w:asciiTheme="minorHAnsi" w:hAnsiTheme="minorHAnsi"/>
          <w:sz w:val="28"/>
          <w:szCs w:val="28"/>
        </w:rPr>
        <w:t xml:space="preserve"> Fakültesi</w:t>
      </w:r>
    </w:p>
    <w:p w14:paraId="3E7A04F5" w14:textId="77777777" w:rsidR="0029307F" w:rsidRDefault="0029307F" w:rsidP="00DD1D1A">
      <w:pPr>
        <w:ind w:right="34"/>
        <w:jc w:val="center"/>
        <w:rPr>
          <w:rFonts w:asciiTheme="minorHAnsi" w:hAnsiTheme="minorHAnsi"/>
          <w:sz w:val="28"/>
          <w:szCs w:val="28"/>
        </w:rPr>
      </w:pPr>
    </w:p>
    <w:p w14:paraId="44E71CE2" w14:textId="55BE2E4E" w:rsidR="0029307F" w:rsidRPr="00DD1D1A" w:rsidRDefault="0029307F" w:rsidP="0029307F">
      <w:pPr>
        <w:spacing w:before="1" w:after="240" w:line="321" w:lineRule="exact"/>
        <w:ind w:right="34"/>
        <w:jc w:val="center"/>
        <w:rPr>
          <w:rFonts w:asciiTheme="minorHAnsi" w:hAnsiTheme="minorHAnsi"/>
          <w:b/>
          <w:sz w:val="28"/>
          <w:szCs w:val="28"/>
        </w:rPr>
      </w:pPr>
      <w:r w:rsidRPr="00DD1D1A">
        <w:rPr>
          <w:rFonts w:asciiTheme="minorHAnsi" w:hAnsiTheme="minorHAnsi"/>
          <w:b/>
          <w:sz w:val="28"/>
          <w:szCs w:val="28"/>
        </w:rPr>
        <w:t xml:space="preserve">Proje </w:t>
      </w:r>
      <w:r>
        <w:rPr>
          <w:rFonts w:asciiTheme="minorHAnsi" w:hAnsiTheme="minorHAnsi"/>
          <w:b/>
          <w:sz w:val="28"/>
          <w:szCs w:val="28"/>
        </w:rPr>
        <w:t>Danışmanı</w:t>
      </w:r>
      <w:r w:rsidRPr="00DD1D1A">
        <w:rPr>
          <w:rFonts w:asciiTheme="minorHAnsi" w:hAnsiTheme="minorHAnsi"/>
          <w:b/>
          <w:sz w:val="28"/>
          <w:szCs w:val="28"/>
        </w:rPr>
        <w:t>:</w:t>
      </w:r>
    </w:p>
    <w:p w14:paraId="714BD95F" w14:textId="39F7E8D9" w:rsidR="0029307F" w:rsidRPr="00DD1D1A" w:rsidRDefault="0029307F" w:rsidP="0029307F">
      <w:pPr>
        <w:ind w:right="34"/>
        <w:jc w:val="center"/>
        <w:rPr>
          <w:rFonts w:asciiTheme="minorHAnsi" w:hAnsiTheme="minorHAnsi"/>
          <w:sz w:val="28"/>
          <w:szCs w:val="28"/>
        </w:rPr>
      </w:pPr>
      <w:r w:rsidRPr="00CA7158">
        <w:rPr>
          <w:rFonts w:asciiTheme="minorHAnsi" w:hAnsiTheme="minorHAnsi"/>
          <w:sz w:val="28"/>
          <w:szCs w:val="28"/>
        </w:rPr>
        <w:t xml:space="preserve">Dr. </w:t>
      </w:r>
      <w:proofErr w:type="spellStart"/>
      <w:r>
        <w:rPr>
          <w:rFonts w:asciiTheme="minorHAnsi" w:hAnsiTheme="minorHAnsi"/>
          <w:sz w:val="28"/>
          <w:szCs w:val="28"/>
        </w:rPr>
        <w:t>Öğr</w:t>
      </w:r>
      <w:proofErr w:type="spellEnd"/>
      <w:r>
        <w:rPr>
          <w:rFonts w:asciiTheme="minorHAnsi" w:hAnsiTheme="minorHAnsi"/>
          <w:sz w:val="28"/>
          <w:szCs w:val="28"/>
        </w:rPr>
        <w:t>. Üyesi Hamza POLAT</w:t>
      </w:r>
      <w:r w:rsidRPr="00DD1D1A">
        <w:rPr>
          <w:rFonts w:asciiTheme="minorHAnsi" w:hAnsiTheme="minorHAnsi"/>
          <w:sz w:val="28"/>
          <w:szCs w:val="28"/>
        </w:rPr>
        <w:t xml:space="preserve"> </w:t>
      </w:r>
    </w:p>
    <w:p w14:paraId="05DF1876" w14:textId="77777777" w:rsidR="0029307F" w:rsidRPr="00DD1D1A" w:rsidRDefault="0029307F" w:rsidP="0029307F">
      <w:pPr>
        <w:ind w:right="34"/>
        <w:jc w:val="center"/>
        <w:rPr>
          <w:rFonts w:asciiTheme="minorHAnsi" w:hAnsiTheme="minorHAnsi"/>
          <w:sz w:val="28"/>
          <w:szCs w:val="28"/>
        </w:rPr>
      </w:pPr>
      <w:r>
        <w:rPr>
          <w:rFonts w:asciiTheme="minorHAnsi" w:hAnsiTheme="minorHAnsi"/>
          <w:sz w:val="28"/>
          <w:szCs w:val="28"/>
        </w:rPr>
        <w:t>Uygulamalı Bilimler</w:t>
      </w:r>
      <w:r w:rsidRPr="00CA7158">
        <w:rPr>
          <w:rFonts w:asciiTheme="minorHAnsi" w:hAnsiTheme="minorHAnsi"/>
          <w:sz w:val="28"/>
          <w:szCs w:val="28"/>
        </w:rPr>
        <w:t xml:space="preserve"> Fakültesi</w:t>
      </w:r>
    </w:p>
    <w:p w14:paraId="03245B65" w14:textId="77777777" w:rsidR="0029307F" w:rsidRPr="00DD1D1A" w:rsidRDefault="0029307F" w:rsidP="00DD1D1A">
      <w:pPr>
        <w:ind w:right="34"/>
        <w:jc w:val="center"/>
        <w:rPr>
          <w:rFonts w:asciiTheme="minorHAnsi" w:hAnsiTheme="minorHAnsi"/>
          <w:sz w:val="28"/>
          <w:szCs w:val="28"/>
        </w:rPr>
      </w:pPr>
    </w:p>
    <w:p w14:paraId="08E6B1F2" w14:textId="77777777" w:rsidR="00FB72BF" w:rsidRPr="00DD1D1A" w:rsidRDefault="00FB72BF" w:rsidP="00DD1D1A">
      <w:pPr>
        <w:pStyle w:val="GvdeMetni"/>
        <w:spacing w:before="2"/>
        <w:ind w:right="34"/>
        <w:jc w:val="center"/>
        <w:rPr>
          <w:rFonts w:asciiTheme="minorHAnsi" w:hAnsiTheme="minorHAnsi"/>
          <w:sz w:val="28"/>
          <w:szCs w:val="28"/>
        </w:rPr>
      </w:pPr>
    </w:p>
    <w:p w14:paraId="154549B6" w14:textId="77777777" w:rsidR="008650B6" w:rsidRPr="00DD1D1A" w:rsidRDefault="008650B6" w:rsidP="00DD1D1A">
      <w:pPr>
        <w:spacing w:line="320" w:lineRule="exact"/>
        <w:ind w:right="34" w:firstLine="720"/>
        <w:jc w:val="center"/>
        <w:rPr>
          <w:rFonts w:asciiTheme="minorHAnsi" w:hAnsiTheme="minorHAnsi"/>
          <w:b/>
          <w:sz w:val="28"/>
          <w:szCs w:val="28"/>
        </w:rPr>
      </w:pPr>
    </w:p>
    <w:p w14:paraId="12B9D086" w14:textId="77777777" w:rsidR="00B65FFA" w:rsidRDefault="00B65FFA" w:rsidP="00DD1D1A">
      <w:pPr>
        <w:pStyle w:val="GvdeMetni"/>
        <w:ind w:right="34"/>
        <w:jc w:val="center"/>
        <w:rPr>
          <w:rFonts w:asciiTheme="minorHAnsi" w:hAnsiTheme="minorHAnsi"/>
          <w:sz w:val="28"/>
          <w:szCs w:val="28"/>
        </w:rPr>
      </w:pPr>
    </w:p>
    <w:p w14:paraId="67FA12DD" w14:textId="77777777" w:rsidR="00B65FFA" w:rsidRDefault="00B65FFA" w:rsidP="00DD1D1A">
      <w:pPr>
        <w:pStyle w:val="GvdeMetni"/>
        <w:ind w:right="34"/>
        <w:jc w:val="center"/>
        <w:rPr>
          <w:rFonts w:asciiTheme="minorHAnsi" w:hAnsiTheme="minorHAnsi"/>
          <w:sz w:val="28"/>
          <w:szCs w:val="28"/>
        </w:rPr>
      </w:pPr>
    </w:p>
    <w:p w14:paraId="7FBDC5B4" w14:textId="77777777" w:rsidR="00B65FFA" w:rsidRDefault="00B65FFA" w:rsidP="00DD1D1A">
      <w:pPr>
        <w:pStyle w:val="GvdeMetni"/>
        <w:ind w:right="34"/>
        <w:jc w:val="center"/>
        <w:rPr>
          <w:rFonts w:asciiTheme="minorHAnsi" w:hAnsiTheme="minorHAnsi"/>
          <w:sz w:val="28"/>
          <w:szCs w:val="28"/>
        </w:rPr>
      </w:pPr>
    </w:p>
    <w:p w14:paraId="4B43219E" w14:textId="77777777" w:rsidR="00B65FFA" w:rsidRDefault="00B65FFA" w:rsidP="00DD1D1A">
      <w:pPr>
        <w:pStyle w:val="GvdeMetni"/>
        <w:ind w:right="34"/>
        <w:jc w:val="center"/>
        <w:rPr>
          <w:rFonts w:asciiTheme="minorHAnsi" w:hAnsiTheme="minorHAnsi"/>
          <w:sz w:val="28"/>
          <w:szCs w:val="28"/>
        </w:rPr>
      </w:pPr>
    </w:p>
    <w:p w14:paraId="61DD40FA" w14:textId="7BD7B3DF" w:rsidR="00FB72BF" w:rsidRDefault="00CA7158" w:rsidP="00DD1D1A">
      <w:pPr>
        <w:pStyle w:val="GvdeMetni"/>
        <w:ind w:right="34"/>
        <w:jc w:val="center"/>
        <w:rPr>
          <w:rFonts w:asciiTheme="minorHAnsi" w:hAnsiTheme="minorHAnsi"/>
          <w:sz w:val="28"/>
          <w:szCs w:val="28"/>
        </w:rPr>
      </w:pPr>
      <w:r>
        <w:rPr>
          <w:rFonts w:asciiTheme="minorHAnsi" w:hAnsiTheme="minorHAnsi"/>
          <w:sz w:val="28"/>
          <w:szCs w:val="28"/>
        </w:rPr>
        <w:br/>
      </w:r>
    </w:p>
    <w:p w14:paraId="1D1C5CDD" w14:textId="77777777" w:rsidR="00B65FFA" w:rsidRPr="00DD1D1A" w:rsidRDefault="00B65FFA" w:rsidP="00DD1D1A">
      <w:pPr>
        <w:pStyle w:val="GvdeMetni"/>
        <w:ind w:right="34"/>
        <w:jc w:val="center"/>
        <w:rPr>
          <w:rFonts w:asciiTheme="minorHAnsi" w:hAnsiTheme="minorHAnsi"/>
          <w:sz w:val="28"/>
          <w:szCs w:val="28"/>
        </w:rPr>
      </w:pPr>
    </w:p>
    <w:p w14:paraId="00129B27" w14:textId="206FCB51" w:rsidR="00FB72BF" w:rsidRPr="00DD1D1A" w:rsidRDefault="00B65FFA" w:rsidP="00CA7158">
      <w:pPr>
        <w:pStyle w:val="GvdeMetni"/>
        <w:spacing w:before="224" w:line="360" w:lineRule="auto"/>
        <w:ind w:right="34" w:hanging="1"/>
        <w:jc w:val="center"/>
        <w:rPr>
          <w:rFonts w:asciiTheme="minorHAnsi" w:hAnsiTheme="minorHAnsi"/>
          <w:sz w:val="28"/>
          <w:szCs w:val="28"/>
        </w:rPr>
        <w:sectPr w:rsidR="00FB72BF" w:rsidRPr="00DD1D1A">
          <w:type w:val="continuous"/>
          <w:pgSz w:w="11910" w:h="16840"/>
          <w:pgMar w:top="1400" w:right="1240" w:bottom="280" w:left="1280" w:header="708" w:footer="708" w:gutter="0"/>
          <w:cols w:space="708"/>
        </w:sectPr>
      </w:pPr>
      <w:r>
        <w:rPr>
          <w:rFonts w:asciiTheme="minorHAnsi" w:hAnsiTheme="minorHAnsi"/>
          <w:sz w:val="28"/>
          <w:szCs w:val="28"/>
        </w:rPr>
        <w:t>Aralık</w:t>
      </w:r>
      <w:r w:rsidR="00DD1D1A" w:rsidRPr="00DD1D1A">
        <w:rPr>
          <w:rFonts w:asciiTheme="minorHAnsi" w:hAnsiTheme="minorHAnsi"/>
          <w:sz w:val="28"/>
          <w:szCs w:val="28"/>
        </w:rPr>
        <w:t>,</w:t>
      </w:r>
      <w:r w:rsidR="008650B6" w:rsidRPr="00DD1D1A">
        <w:rPr>
          <w:rFonts w:asciiTheme="minorHAnsi" w:hAnsiTheme="minorHAnsi"/>
          <w:sz w:val="28"/>
          <w:szCs w:val="28"/>
        </w:rPr>
        <w:t xml:space="preserve"> 2021</w:t>
      </w:r>
      <w:r w:rsidR="00CA7158">
        <w:rPr>
          <w:rFonts w:asciiTheme="minorHAnsi" w:hAnsiTheme="minorHAnsi"/>
          <w:sz w:val="28"/>
          <w:szCs w:val="28"/>
        </w:rPr>
        <w:br/>
      </w:r>
      <w:r w:rsidR="008650B6" w:rsidRPr="00DD1D1A">
        <w:rPr>
          <w:rFonts w:asciiTheme="minorHAnsi" w:hAnsiTheme="minorHAnsi"/>
          <w:sz w:val="28"/>
          <w:szCs w:val="28"/>
        </w:rPr>
        <w:t>ERZUR</w:t>
      </w:r>
      <w:r w:rsidR="00CA7158">
        <w:rPr>
          <w:rFonts w:asciiTheme="minorHAnsi" w:hAnsiTheme="minorHAnsi"/>
          <w:sz w:val="28"/>
          <w:szCs w:val="28"/>
        </w:rPr>
        <w:t>UM</w:t>
      </w:r>
    </w:p>
    <w:bookmarkStart w:id="2" w:name="_TOC_250002" w:displacedByCustomXml="next"/>
    <w:bookmarkEnd w:id="2" w:displacedByCustomXml="next"/>
    <w:sdt>
      <w:sdtPr>
        <w:rPr>
          <w:rFonts w:ascii="Times New Roman" w:eastAsia="Times New Roman" w:hAnsi="Times New Roman" w:cs="Times New Roman"/>
          <w:color w:val="auto"/>
          <w:sz w:val="22"/>
          <w:szCs w:val="22"/>
          <w:lang w:eastAsia="en-US"/>
        </w:rPr>
        <w:id w:val="681246932"/>
        <w:docPartObj>
          <w:docPartGallery w:val="Table of Contents"/>
          <w:docPartUnique/>
        </w:docPartObj>
      </w:sdtPr>
      <w:sdtEndPr>
        <w:rPr>
          <w:b/>
          <w:bCs/>
        </w:rPr>
      </w:sdtEndPr>
      <w:sdtContent>
        <w:p w14:paraId="4318C263" w14:textId="27C54D61" w:rsidR="003F3F8F" w:rsidRPr="003F3F8F" w:rsidRDefault="003F3F8F" w:rsidP="003F3F8F">
          <w:pPr>
            <w:pStyle w:val="TBal"/>
            <w:jc w:val="center"/>
            <w:rPr>
              <w:b/>
              <w:color w:val="auto"/>
            </w:rPr>
          </w:pPr>
          <w:r w:rsidRPr="003F3F8F">
            <w:rPr>
              <w:b/>
              <w:color w:val="auto"/>
            </w:rPr>
            <w:t>İÇİNDEKİLER</w:t>
          </w:r>
        </w:p>
        <w:p w14:paraId="28DAC195" w14:textId="7A84996E" w:rsidR="006548F3" w:rsidRDefault="003F3F8F">
          <w:pPr>
            <w:pStyle w:val="T1"/>
            <w:tabs>
              <w:tab w:val="right" w:leader="dot" w:pos="9380"/>
            </w:tabs>
            <w:rPr>
              <w:rFonts w:asciiTheme="minorHAnsi" w:eastAsiaTheme="minorEastAsia" w:hAnsiTheme="minorHAnsi" w:cstheme="minorBidi"/>
              <w:b w:val="0"/>
              <w:bCs w:val="0"/>
              <w:noProof/>
              <w:sz w:val="22"/>
              <w:szCs w:val="22"/>
              <w:lang w:eastAsia="tr-TR"/>
            </w:rPr>
          </w:pPr>
          <w:r>
            <w:fldChar w:fldCharType="begin"/>
          </w:r>
          <w:r>
            <w:instrText xml:space="preserve"> TOC \o "1-3" \h \z \u </w:instrText>
          </w:r>
          <w:r>
            <w:fldChar w:fldCharType="separate"/>
          </w:r>
          <w:hyperlink w:anchor="_Toc91010350" w:history="1">
            <w:r w:rsidR="006548F3" w:rsidRPr="00C05B54">
              <w:rPr>
                <w:rStyle w:val="Kpr"/>
                <w:noProof/>
              </w:rPr>
              <w:t>ÖNSÖZ</w:t>
            </w:r>
            <w:r w:rsidR="006548F3">
              <w:rPr>
                <w:noProof/>
                <w:webHidden/>
              </w:rPr>
              <w:tab/>
            </w:r>
            <w:r w:rsidR="006548F3">
              <w:rPr>
                <w:noProof/>
                <w:webHidden/>
              </w:rPr>
              <w:fldChar w:fldCharType="begin"/>
            </w:r>
            <w:r w:rsidR="006548F3">
              <w:rPr>
                <w:noProof/>
                <w:webHidden/>
              </w:rPr>
              <w:instrText xml:space="preserve"> PAGEREF _Toc91010350 \h </w:instrText>
            </w:r>
            <w:r w:rsidR="006548F3">
              <w:rPr>
                <w:noProof/>
                <w:webHidden/>
              </w:rPr>
            </w:r>
            <w:r w:rsidR="006548F3">
              <w:rPr>
                <w:noProof/>
                <w:webHidden/>
              </w:rPr>
              <w:fldChar w:fldCharType="separate"/>
            </w:r>
            <w:r w:rsidR="0029307F">
              <w:rPr>
                <w:noProof/>
                <w:webHidden/>
              </w:rPr>
              <w:t>2</w:t>
            </w:r>
            <w:r w:rsidR="006548F3">
              <w:rPr>
                <w:noProof/>
                <w:webHidden/>
              </w:rPr>
              <w:fldChar w:fldCharType="end"/>
            </w:r>
          </w:hyperlink>
        </w:p>
        <w:p w14:paraId="6B4149B1" w14:textId="59908950" w:rsidR="006548F3" w:rsidRDefault="002E59F0">
          <w:pPr>
            <w:pStyle w:val="T1"/>
            <w:tabs>
              <w:tab w:val="right" w:leader="dot" w:pos="9380"/>
            </w:tabs>
            <w:rPr>
              <w:rFonts w:asciiTheme="minorHAnsi" w:eastAsiaTheme="minorEastAsia" w:hAnsiTheme="minorHAnsi" w:cstheme="minorBidi"/>
              <w:b w:val="0"/>
              <w:bCs w:val="0"/>
              <w:noProof/>
              <w:sz w:val="22"/>
              <w:szCs w:val="22"/>
              <w:lang w:eastAsia="tr-TR"/>
            </w:rPr>
          </w:pPr>
          <w:hyperlink w:anchor="_Toc91010351" w:history="1">
            <w:r w:rsidR="006548F3" w:rsidRPr="00C05B54">
              <w:rPr>
                <w:rStyle w:val="Kpr"/>
                <w:noProof/>
              </w:rPr>
              <w:t>ÖZET</w:t>
            </w:r>
            <w:r w:rsidR="006548F3">
              <w:rPr>
                <w:noProof/>
                <w:webHidden/>
              </w:rPr>
              <w:tab/>
            </w:r>
            <w:r w:rsidR="006548F3">
              <w:rPr>
                <w:noProof/>
                <w:webHidden/>
              </w:rPr>
              <w:fldChar w:fldCharType="begin"/>
            </w:r>
            <w:r w:rsidR="006548F3">
              <w:rPr>
                <w:noProof/>
                <w:webHidden/>
              </w:rPr>
              <w:instrText xml:space="preserve"> PAGEREF _Toc91010351 \h </w:instrText>
            </w:r>
            <w:r w:rsidR="006548F3">
              <w:rPr>
                <w:noProof/>
                <w:webHidden/>
              </w:rPr>
            </w:r>
            <w:r w:rsidR="006548F3">
              <w:rPr>
                <w:noProof/>
                <w:webHidden/>
              </w:rPr>
              <w:fldChar w:fldCharType="separate"/>
            </w:r>
            <w:r w:rsidR="0029307F">
              <w:rPr>
                <w:noProof/>
                <w:webHidden/>
              </w:rPr>
              <w:t>3</w:t>
            </w:r>
            <w:r w:rsidR="006548F3">
              <w:rPr>
                <w:noProof/>
                <w:webHidden/>
              </w:rPr>
              <w:fldChar w:fldCharType="end"/>
            </w:r>
          </w:hyperlink>
        </w:p>
        <w:p w14:paraId="42B4FFF7" w14:textId="037F8E31" w:rsidR="006548F3" w:rsidRDefault="002E59F0">
          <w:pPr>
            <w:pStyle w:val="T1"/>
            <w:tabs>
              <w:tab w:val="right" w:leader="dot" w:pos="9380"/>
            </w:tabs>
            <w:rPr>
              <w:rFonts w:asciiTheme="minorHAnsi" w:eastAsiaTheme="minorEastAsia" w:hAnsiTheme="minorHAnsi" w:cstheme="minorBidi"/>
              <w:b w:val="0"/>
              <w:bCs w:val="0"/>
              <w:noProof/>
              <w:sz w:val="22"/>
              <w:szCs w:val="22"/>
              <w:lang w:eastAsia="tr-TR"/>
            </w:rPr>
          </w:pPr>
          <w:hyperlink w:anchor="_Toc91010352" w:history="1">
            <w:r w:rsidR="006548F3" w:rsidRPr="00C05B54">
              <w:rPr>
                <w:rStyle w:val="Kpr"/>
                <w:noProof/>
                <w:lang w:val="en-US"/>
              </w:rPr>
              <w:t>ABSTRACT</w:t>
            </w:r>
            <w:r w:rsidR="006548F3">
              <w:rPr>
                <w:noProof/>
                <w:webHidden/>
              </w:rPr>
              <w:tab/>
            </w:r>
            <w:r w:rsidR="006548F3">
              <w:rPr>
                <w:noProof/>
                <w:webHidden/>
              </w:rPr>
              <w:fldChar w:fldCharType="begin"/>
            </w:r>
            <w:r w:rsidR="006548F3">
              <w:rPr>
                <w:noProof/>
                <w:webHidden/>
              </w:rPr>
              <w:instrText xml:space="preserve"> PAGEREF _Toc91010352 \h </w:instrText>
            </w:r>
            <w:r w:rsidR="006548F3">
              <w:rPr>
                <w:noProof/>
                <w:webHidden/>
              </w:rPr>
            </w:r>
            <w:r w:rsidR="006548F3">
              <w:rPr>
                <w:noProof/>
                <w:webHidden/>
              </w:rPr>
              <w:fldChar w:fldCharType="separate"/>
            </w:r>
            <w:r w:rsidR="0029307F">
              <w:rPr>
                <w:noProof/>
                <w:webHidden/>
              </w:rPr>
              <w:t>4</w:t>
            </w:r>
            <w:r w:rsidR="006548F3">
              <w:rPr>
                <w:noProof/>
                <w:webHidden/>
              </w:rPr>
              <w:fldChar w:fldCharType="end"/>
            </w:r>
          </w:hyperlink>
        </w:p>
        <w:p w14:paraId="34CC7987" w14:textId="495BF941" w:rsidR="006548F3" w:rsidRDefault="002E59F0">
          <w:pPr>
            <w:pStyle w:val="T1"/>
            <w:tabs>
              <w:tab w:val="right" w:leader="dot" w:pos="9380"/>
            </w:tabs>
            <w:rPr>
              <w:rFonts w:asciiTheme="minorHAnsi" w:eastAsiaTheme="minorEastAsia" w:hAnsiTheme="minorHAnsi" w:cstheme="minorBidi"/>
              <w:b w:val="0"/>
              <w:bCs w:val="0"/>
              <w:noProof/>
              <w:sz w:val="22"/>
              <w:szCs w:val="22"/>
              <w:lang w:eastAsia="tr-TR"/>
            </w:rPr>
          </w:pPr>
          <w:hyperlink w:anchor="_Toc91010353" w:history="1">
            <w:r w:rsidR="006548F3" w:rsidRPr="00C05B54">
              <w:rPr>
                <w:rStyle w:val="Kpr"/>
                <w:noProof/>
              </w:rPr>
              <w:t>MATERYAL VE</w:t>
            </w:r>
            <w:r w:rsidR="006548F3" w:rsidRPr="00C05B54">
              <w:rPr>
                <w:rStyle w:val="Kpr"/>
                <w:noProof/>
                <w:spacing w:val="-1"/>
              </w:rPr>
              <w:t xml:space="preserve"> </w:t>
            </w:r>
            <w:r w:rsidR="006548F3" w:rsidRPr="00C05B54">
              <w:rPr>
                <w:rStyle w:val="Kpr"/>
                <w:noProof/>
              </w:rPr>
              <w:t>YÖNTEM</w:t>
            </w:r>
            <w:r w:rsidR="006548F3">
              <w:rPr>
                <w:noProof/>
                <w:webHidden/>
              </w:rPr>
              <w:tab/>
            </w:r>
            <w:r w:rsidR="006548F3">
              <w:rPr>
                <w:noProof/>
                <w:webHidden/>
              </w:rPr>
              <w:fldChar w:fldCharType="begin"/>
            </w:r>
            <w:r w:rsidR="006548F3">
              <w:rPr>
                <w:noProof/>
                <w:webHidden/>
              </w:rPr>
              <w:instrText xml:space="preserve"> PAGEREF _Toc91010353 \h </w:instrText>
            </w:r>
            <w:r w:rsidR="006548F3">
              <w:rPr>
                <w:noProof/>
                <w:webHidden/>
              </w:rPr>
            </w:r>
            <w:r w:rsidR="006548F3">
              <w:rPr>
                <w:noProof/>
                <w:webHidden/>
              </w:rPr>
              <w:fldChar w:fldCharType="separate"/>
            </w:r>
            <w:r w:rsidR="0029307F">
              <w:rPr>
                <w:noProof/>
                <w:webHidden/>
              </w:rPr>
              <w:t>5</w:t>
            </w:r>
            <w:r w:rsidR="006548F3">
              <w:rPr>
                <w:noProof/>
                <w:webHidden/>
              </w:rPr>
              <w:fldChar w:fldCharType="end"/>
            </w:r>
          </w:hyperlink>
        </w:p>
        <w:p w14:paraId="235EFEDF" w14:textId="0E994E1B" w:rsidR="006548F3" w:rsidRDefault="002E59F0">
          <w:pPr>
            <w:pStyle w:val="T1"/>
            <w:tabs>
              <w:tab w:val="right" w:leader="dot" w:pos="9380"/>
            </w:tabs>
            <w:rPr>
              <w:rFonts w:asciiTheme="minorHAnsi" w:eastAsiaTheme="minorEastAsia" w:hAnsiTheme="minorHAnsi" w:cstheme="minorBidi"/>
              <w:b w:val="0"/>
              <w:bCs w:val="0"/>
              <w:noProof/>
              <w:sz w:val="22"/>
              <w:szCs w:val="22"/>
              <w:lang w:eastAsia="tr-TR"/>
            </w:rPr>
          </w:pPr>
          <w:hyperlink w:anchor="_Toc91010354" w:history="1">
            <w:r w:rsidR="006548F3" w:rsidRPr="00C05B54">
              <w:rPr>
                <w:rStyle w:val="Kpr"/>
                <w:noProof/>
              </w:rPr>
              <w:t>PROJE UYGULAMASINA AİT GÖRSELLER</w:t>
            </w:r>
            <w:r w:rsidR="006548F3">
              <w:rPr>
                <w:noProof/>
                <w:webHidden/>
              </w:rPr>
              <w:tab/>
            </w:r>
            <w:r w:rsidR="006548F3">
              <w:rPr>
                <w:noProof/>
                <w:webHidden/>
              </w:rPr>
              <w:fldChar w:fldCharType="begin"/>
            </w:r>
            <w:r w:rsidR="006548F3">
              <w:rPr>
                <w:noProof/>
                <w:webHidden/>
              </w:rPr>
              <w:instrText xml:space="preserve"> PAGEREF _Toc91010354 \h </w:instrText>
            </w:r>
            <w:r w:rsidR="006548F3">
              <w:rPr>
                <w:noProof/>
                <w:webHidden/>
              </w:rPr>
            </w:r>
            <w:r w:rsidR="006548F3">
              <w:rPr>
                <w:noProof/>
                <w:webHidden/>
              </w:rPr>
              <w:fldChar w:fldCharType="separate"/>
            </w:r>
            <w:r w:rsidR="0029307F">
              <w:rPr>
                <w:noProof/>
                <w:webHidden/>
              </w:rPr>
              <w:t>6</w:t>
            </w:r>
            <w:r w:rsidR="006548F3">
              <w:rPr>
                <w:noProof/>
                <w:webHidden/>
              </w:rPr>
              <w:fldChar w:fldCharType="end"/>
            </w:r>
          </w:hyperlink>
        </w:p>
        <w:p w14:paraId="0E6467CA" w14:textId="3C5349ED" w:rsidR="006548F3" w:rsidRDefault="002E59F0">
          <w:pPr>
            <w:pStyle w:val="T1"/>
            <w:tabs>
              <w:tab w:val="right" w:leader="dot" w:pos="9380"/>
            </w:tabs>
            <w:rPr>
              <w:rFonts w:asciiTheme="minorHAnsi" w:eastAsiaTheme="minorEastAsia" w:hAnsiTheme="minorHAnsi" w:cstheme="minorBidi"/>
              <w:b w:val="0"/>
              <w:bCs w:val="0"/>
              <w:noProof/>
              <w:sz w:val="22"/>
              <w:szCs w:val="22"/>
              <w:lang w:eastAsia="tr-TR"/>
            </w:rPr>
          </w:pPr>
          <w:hyperlink w:anchor="_Toc91010355" w:history="1">
            <w:r w:rsidR="006548F3" w:rsidRPr="00C05B54">
              <w:rPr>
                <w:rStyle w:val="Kpr"/>
                <w:noProof/>
              </w:rPr>
              <w:t>SONUÇLAR</w:t>
            </w:r>
            <w:r w:rsidR="006548F3">
              <w:rPr>
                <w:noProof/>
                <w:webHidden/>
              </w:rPr>
              <w:tab/>
            </w:r>
            <w:r w:rsidR="006548F3">
              <w:rPr>
                <w:noProof/>
                <w:webHidden/>
              </w:rPr>
              <w:fldChar w:fldCharType="begin"/>
            </w:r>
            <w:r w:rsidR="006548F3">
              <w:rPr>
                <w:noProof/>
                <w:webHidden/>
              </w:rPr>
              <w:instrText xml:space="preserve"> PAGEREF _Toc91010355 \h </w:instrText>
            </w:r>
            <w:r w:rsidR="006548F3">
              <w:rPr>
                <w:noProof/>
                <w:webHidden/>
              </w:rPr>
            </w:r>
            <w:r w:rsidR="006548F3">
              <w:rPr>
                <w:noProof/>
                <w:webHidden/>
              </w:rPr>
              <w:fldChar w:fldCharType="separate"/>
            </w:r>
            <w:r w:rsidR="0029307F">
              <w:rPr>
                <w:noProof/>
                <w:webHidden/>
              </w:rPr>
              <w:t>9</w:t>
            </w:r>
            <w:r w:rsidR="006548F3">
              <w:rPr>
                <w:noProof/>
                <w:webHidden/>
              </w:rPr>
              <w:fldChar w:fldCharType="end"/>
            </w:r>
          </w:hyperlink>
        </w:p>
        <w:p w14:paraId="7A471D70" w14:textId="622E64B8" w:rsidR="003F3F8F" w:rsidRDefault="003F3F8F" w:rsidP="003F3F8F">
          <w:r>
            <w:rPr>
              <w:b/>
              <w:bCs/>
            </w:rPr>
            <w:fldChar w:fldCharType="end"/>
          </w:r>
        </w:p>
      </w:sdtContent>
    </w:sdt>
    <w:p w14:paraId="624265AF" w14:textId="4A610910" w:rsidR="000C7181" w:rsidRPr="000C7181" w:rsidRDefault="000C7181" w:rsidP="000C7181">
      <w:pPr>
        <w:pStyle w:val="T3"/>
        <w:spacing w:line="360" w:lineRule="auto"/>
        <w:ind w:left="0"/>
        <w:rPr>
          <w:rFonts w:cstheme="minorHAnsi"/>
          <w:sz w:val="24"/>
          <w:szCs w:val="24"/>
        </w:rPr>
      </w:pPr>
    </w:p>
    <w:p w14:paraId="79880F9E" w14:textId="77777777" w:rsidR="00D65CD0" w:rsidRDefault="000C7181">
      <w:pPr>
        <w:rPr>
          <w:rFonts w:asciiTheme="minorHAnsi" w:hAnsiTheme="minorHAnsi"/>
          <w:b/>
          <w:bCs/>
          <w:sz w:val="28"/>
          <w:szCs w:val="28"/>
        </w:rPr>
      </w:pPr>
      <w:r>
        <w:rPr>
          <w:rFonts w:asciiTheme="minorHAnsi" w:hAnsiTheme="minorHAnsi"/>
          <w:sz w:val="28"/>
          <w:szCs w:val="28"/>
        </w:rPr>
        <w:br w:type="page"/>
      </w:r>
    </w:p>
    <w:p w14:paraId="25959133" w14:textId="61E06B7A" w:rsidR="000C7181" w:rsidRDefault="000C7181">
      <w:pPr>
        <w:rPr>
          <w:rFonts w:asciiTheme="minorHAnsi" w:hAnsiTheme="minorHAnsi"/>
          <w:b/>
          <w:bCs/>
          <w:sz w:val="28"/>
          <w:szCs w:val="28"/>
        </w:rPr>
      </w:pPr>
    </w:p>
    <w:p w14:paraId="22CDCF43" w14:textId="46B840AA" w:rsidR="008650B6" w:rsidRPr="0099716C" w:rsidRDefault="0095371B" w:rsidP="00CA7158">
      <w:pPr>
        <w:pStyle w:val="Balk1"/>
        <w:spacing w:before="0" w:after="240" w:line="360" w:lineRule="auto"/>
        <w:ind w:left="0" w:right="863"/>
        <w:jc w:val="center"/>
        <w:rPr>
          <w:rFonts w:asciiTheme="minorHAnsi" w:hAnsiTheme="minorHAnsi"/>
          <w:sz w:val="28"/>
          <w:szCs w:val="28"/>
        </w:rPr>
      </w:pPr>
      <w:bookmarkStart w:id="3" w:name="_Toc91010350"/>
      <w:r w:rsidRPr="0099716C">
        <w:rPr>
          <w:rFonts w:asciiTheme="minorHAnsi" w:hAnsiTheme="minorHAnsi"/>
          <w:sz w:val="28"/>
          <w:szCs w:val="28"/>
        </w:rPr>
        <w:t>ÖNSÖZ</w:t>
      </w:r>
      <w:bookmarkEnd w:id="3"/>
    </w:p>
    <w:p w14:paraId="289C6D20" w14:textId="751EE135" w:rsidR="0037182C" w:rsidRDefault="009516B9" w:rsidP="00AF7E94">
      <w:pPr>
        <w:spacing w:line="360" w:lineRule="auto"/>
        <w:ind w:firstLine="720"/>
        <w:jc w:val="both"/>
        <w:rPr>
          <w:rFonts w:asciiTheme="minorHAnsi" w:hAnsiTheme="minorHAnsi" w:cs="Segoe UI"/>
          <w:color w:val="212529"/>
          <w:sz w:val="24"/>
          <w:szCs w:val="24"/>
          <w:shd w:val="clear" w:color="auto" w:fill="FFFFFF"/>
        </w:rPr>
      </w:pPr>
      <w:r w:rsidRPr="009516B9">
        <w:rPr>
          <w:rFonts w:asciiTheme="minorHAnsi" w:hAnsiTheme="minorHAnsi" w:cs="Segoe UI"/>
          <w:color w:val="212529"/>
          <w:sz w:val="24"/>
          <w:szCs w:val="24"/>
          <w:shd w:val="clear" w:color="auto" w:fill="FFFFFF"/>
        </w:rPr>
        <w:t>Bu proje ile terimlerin Türkçe haritası oluşturularak Uygulamalı bilimler bünyesinde hem basılı hem de çevrim içi yayımlanması hedeflenmektedir. Bu proje öğrencilere terimleri Türkçe kullanabilme becerisi kazandırarak toplumsal katkıda bulunacaktır.</w:t>
      </w:r>
    </w:p>
    <w:p w14:paraId="5C9D6FC2" w14:textId="2A103035" w:rsidR="00AF7E94" w:rsidRDefault="00771DA0">
      <w:pPr>
        <w:rPr>
          <w:rFonts w:asciiTheme="minorHAnsi" w:hAnsiTheme="minorHAnsi"/>
          <w:b/>
          <w:bCs/>
          <w:sz w:val="28"/>
          <w:szCs w:val="28"/>
        </w:rPr>
      </w:pPr>
      <w:r>
        <w:rPr>
          <w:rFonts w:asciiTheme="minorHAnsi" w:hAnsiTheme="minorHAnsi"/>
          <w:sz w:val="28"/>
          <w:szCs w:val="28"/>
        </w:rPr>
        <w:tab/>
      </w:r>
      <w:r w:rsidR="00AF7E94">
        <w:rPr>
          <w:rFonts w:asciiTheme="minorHAnsi" w:hAnsiTheme="minorHAnsi"/>
          <w:sz w:val="28"/>
          <w:szCs w:val="28"/>
        </w:rPr>
        <w:br w:type="page"/>
      </w:r>
    </w:p>
    <w:p w14:paraId="3E939347" w14:textId="3921B159" w:rsidR="00FB72BF" w:rsidRPr="0099716C" w:rsidRDefault="0095371B" w:rsidP="00AF7E94">
      <w:pPr>
        <w:pStyle w:val="Balk1"/>
        <w:spacing w:before="0" w:after="240" w:line="360" w:lineRule="auto"/>
        <w:ind w:left="0" w:right="34"/>
        <w:jc w:val="center"/>
        <w:rPr>
          <w:rFonts w:asciiTheme="minorHAnsi" w:hAnsiTheme="minorHAnsi"/>
          <w:sz w:val="28"/>
          <w:szCs w:val="28"/>
        </w:rPr>
      </w:pPr>
      <w:bookmarkStart w:id="4" w:name="_Toc91010351"/>
      <w:r w:rsidRPr="0099716C">
        <w:rPr>
          <w:rFonts w:asciiTheme="minorHAnsi" w:hAnsiTheme="minorHAnsi"/>
          <w:sz w:val="28"/>
          <w:szCs w:val="28"/>
        </w:rPr>
        <w:lastRenderedPageBreak/>
        <w:t>ÖZET</w:t>
      </w:r>
      <w:bookmarkEnd w:id="4"/>
    </w:p>
    <w:p w14:paraId="09A0F474" w14:textId="37A6816F" w:rsidR="0069183D" w:rsidRPr="0069183D" w:rsidRDefault="009516B9" w:rsidP="000A3656">
      <w:pPr>
        <w:pStyle w:val="GvdeMetni"/>
        <w:spacing w:line="360" w:lineRule="auto"/>
        <w:ind w:right="34" w:firstLine="720"/>
        <w:jc w:val="both"/>
        <w:rPr>
          <w:rFonts w:asciiTheme="minorHAnsi" w:hAnsiTheme="minorHAnsi"/>
        </w:rPr>
      </w:pPr>
      <w:r w:rsidRPr="009516B9">
        <w:rPr>
          <w:rFonts w:asciiTheme="minorHAnsi" w:hAnsiTheme="minorHAnsi"/>
        </w:rPr>
        <w:t xml:space="preserve">Bu projenin amacı en çok kullanılan programlama terimlerinin Türkçe karşılıklarının yer aldığı bir </w:t>
      </w:r>
      <w:proofErr w:type="spellStart"/>
      <w:r w:rsidRPr="009516B9">
        <w:rPr>
          <w:rFonts w:asciiTheme="minorHAnsi" w:hAnsiTheme="minorHAnsi"/>
        </w:rPr>
        <w:t>infografik</w:t>
      </w:r>
      <w:proofErr w:type="spellEnd"/>
      <w:r w:rsidRPr="009516B9">
        <w:rPr>
          <w:rFonts w:asciiTheme="minorHAnsi" w:hAnsiTheme="minorHAnsi"/>
        </w:rPr>
        <w:t xml:space="preserve"> hazırlanmasıdır. Bu proje ile terimlerin Türkçe haritası oluşturularak Uygulamalı bilimler bünyesinde hem basıl</w:t>
      </w:r>
      <w:r>
        <w:rPr>
          <w:rFonts w:asciiTheme="minorHAnsi" w:hAnsiTheme="minorHAnsi"/>
        </w:rPr>
        <w:t>ı hem de çevrim içi yayımlanmıştır</w:t>
      </w:r>
      <w:r w:rsidRPr="009516B9">
        <w:rPr>
          <w:rFonts w:asciiTheme="minorHAnsi" w:hAnsiTheme="minorHAnsi"/>
        </w:rPr>
        <w:t>. Bu proje öğrencilere terimleri Türkçe kullanabilme becerisi kazandırarak toplumsal katkıda bulunacaktır.</w:t>
      </w:r>
      <w:r>
        <w:rPr>
          <w:rFonts w:asciiTheme="minorHAnsi" w:hAnsiTheme="minorHAnsi"/>
        </w:rPr>
        <w:t xml:space="preserve"> </w:t>
      </w:r>
      <w:r>
        <w:rPr>
          <w:rFonts w:ascii="Source Sans Pro" w:hAnsi="Source Sans Pro"/>
          <w:color w:val="212529"/>
          <w:shd w:val="clear" w:color="auto" w:fill="FFFFFF"/>
        </w:rPr>
        <w:t xml:space="preserve">Öncelikle en çok kullanılan terimler </w:t>
      </w:r>
      <w:r>
        <w:rPr>
          <w:rFonts w:ascii="Source Sans Pro" w:hAnsi="Source Sans Pro"/>
          <w:color w:val="212529"/>
          <w:shd w:val="clear" w:color="auto" w:fill="FFFFFF"/>
        </w:rPr>
        <w:t>belirlenmiştir</w:t>
      </w:r>
      <w:r>
        <w:rPr>
          <w:rFonts w:ascii="Source Sans Pro" w:hAnsi="Source Sans Pro"/>
          <w:color w:val="212529"/>
          <w:shd w:val="clear" w:color="auto" w:fill="FFFFFF"/>
        </w:rPr>
        <w:t xml:space="preserve">. Bir alan uzmanı ile terimlerin Türkçe karşılığı hazırlanarak </w:t>
      </w:r>
      <w:proofErr w:type="spellStart"/>
      <w:r>
        <w:rPr>
          <w:rFonts w:ascii="Source Sans Pro" w:hAnsi="Source Sans Pro"/>
          <w:color w:val="212529"/>
          <w:shd w:val="clear" w:color="auto" w:fill="FFFFFF"/>
        </w:rPr>
        <w:t>infografikler</w:t>
      </w:r>
      <w:proofErr w:type="spellEnd"/>
      <w:r>
        <w:rPr>
          <w:rFonts w:ascii="Source Sans Pro" w:hAnsi="Source Sans Pro"/>
          <w:color w:val="212529"/>
          <w:shd w:val="clear" w:color="auto" w:fill="FFFFFF"/>
        </w:rPr>
        <w:t xml:space="preserve"> </w:t>
      </w:r>
      <w:r>
        <w:rPr>
          <w:rFonts w:ascii="Source Sans Pro" w:hAnsi="Source Sans Pro"/>
          <w:color w:val="212529"/>
          <w:shd w:val="clear" w:color="auto" w:fill="FFFFFF"/>
        </w:rPr>
        <w:t>tasarlanmıştır</w:t>
      </w:r>
      <w:r>
        <w:rPr>
          <w:rFonts w:ascii="Source Sans Pro" w:hAnsi="Source Sans Pro"/>
          <w:color w:val="212529"/>
          <w:shd w:val="clear" w:color="auto" w:fill="FFFFFF"/>
        </w:rPr>
        <w:t xml:space="preserve">. </w:t>
      </w:r>
      <w:proofErr w:type="spellStart"/>
      <w:r>
        <w:rPr>
          <w:rFonts w:ascii="Source Sans Pro" w:hAnsi="Source Sans Pro"/>
          <w:color w:val="212529"/>
          <w:shd w:val="clear" w:color="auto" w:fill="FFFFFF"/>
        </w:rPr>
        <w:t>İnfografikler</w:t>
      </w:r>
      <w:proofErr w:type="spellEnd"/>
      <w:r>
        <w:rPr>
          <w:rFonts w:ascii="Source Sans Pro" w:hAnsi="Source Sans Pro"/>
          <w:color w:val="212529"/>
          <w:shd w:val="clear" w:color="auto" w:fill="FFFFFF"/>
        </w:rPr>
        <w:t xml:space="preserve"> tasarlandıktan sonra Uygulamalı bilimler fakültesi bünyesinde bilişim bölümü laboratuvarına </w:t>
      </w:r>
      <w:r>
        <w:rPr>
          <w:rFonts w:ascii="Source Sans Pro" w:hAnsi="Source Sans Pro"/>
          <w:color w:val="212529"/>
          <w:shd w:val="clear" w:color="auto" w:fill="FFFFFF"/>
        </w:rPr>
        <w:t>asılmıştır</w:t>
      </w:r>
      <w:r>
        <w:rPr>
          <w:rFonts w:ascii="Source Sans Pro" w:hAnsi="Source Sans Pro"/>
          <w:color w:val="212529"/>
          <w:shd w:val="clear" w:color="auto" w:fill="FFFFFF"/>
        </w:rPr>
        <w:t xml:space="preserve">. Ve uygulamalı bilimler fakültesi web sitesinden </w:t>
      </w:r>
      <w:r>
        <w:rPr>
          <w:rFonts w:ascii="Source Sans Pro" w:hAnsi="Source Sans Pro"/>
          <w:color w:val="212529"/>
          <w:shd w:val="clear" w:color="auto" w:fill="FFFFFF"/>
        </w:rPr>
        <w:t>yayımlanacaktır</w:t>
      </w:r>
      <w:r>
        <w:rPr>
          <w:rFonts w:ascii="Source Sans Pro" w:hAnsi="Source Sans Pro"/>
          <w:color w:val="212529"/>
          <w:shd w:val="clear" w:color="auto" w:fill="FFFFFF"/>
        </w:rPr>
        <w:t>.</w:t>
      </w:r>
    </w:p>
    <w:p w14:paraId="3E85E0A9" w14:textId="4E96C8C4" w:rsidR="008650B6" w:rsidRPr="00F42C0A" w:rsidRDefault="008650B6" w:rsidP="000A3656">
      <w:pPr>
        <w:pStyle w:val="GvdeMetni"/>
        <w:spacing w:line="360" w:lineRule="auto"/>
        <w:ind w:right="34" w:firstLine="720"/>
        <w:jc w:val="both"/>
        <w:rPr>
          <w:rFonts w:asciiTheme="minorHAnsi" w:hAnsiTheme="minorHAnsi" w:cstheme="minorHAnsi"/>
        </w:rPr>
      </w:pPr>
      <w:r w:rsidRPr="00FE2A44">
        <w:rPr>
          <w:rFonts w:asciiTheme="minorHAnsi" w:hAnsiTheme="minorHAnsi"/>
        </w:rPr>
        <w:t xml:space="preserve">Bu proje Atatürk Üniversitesi </w:t>
      </w:r>
      <w:r w:rsidR="00A859E3" w:rsidRPr="00A859E3">
        <w:rPr>
          <w:rFonts w:asciiTheme="minorHAnsi" w:hAnsiTheme="minorHAnsi"/>
        </w:rPr>
        <w:t>Toplumsal Duyarlılık Projesi Uygulama ve Araştırma Merkezi</w:t>
      </w:r>
      <w:r w:rsidR="00A859E3">
        <w:rPr>
          <w:rFonts w:asciiTheme="minorHAnsi" w:hAnsiTheme="minorHAnsi"/>
        </w:rPr>
        <w:t xml:space="preserve"> </w:t>
      </w:r>
      <w:r w:rsidRPr="00F42C0A">
        <w:rPr>
          <w:rFonts w:asciiTheme="minorHAnsi" w:hAnsiTheme="minorHAnsi" w:cstheme="minorHAnsi"/>
        </w:rPr>
        <w:t>tarafından desteklenmiştir.</w:t>
      </w:r>
    </w:p>
    <w:p w14:paraId="3A35A695" w14:textId="77777777" w:rsidR="000A3656" w:rsidRDefault="000A3656" w:rsidP="00AF7E94">
      <w:pPr>
        <w:pStyle w:val="GvdeMetni"/>
        <w:spacing w:line="360" w:lineRule="auto"/>
        <w:ind w:right="34"/>
        <w:jc w:val="both"/>
        <w:rPr>
          <w:rFonts w:asciiTheme="minorHAnsi" w:hAnsiTheme="minorHAnsi" w:cstheme="minorHAnsi"/>
          <w:b/>
          <w:bCs/>
          <w:color w:val="212529"/>
          <w:shd w:val="clear" w:color="auto" w:fill="FFFFFF"/>
        </w:rPr>
      </w:pPr>
    </w:p>
    <w:p w14:paraId="31089361" w14:textId="05D1B6B9" w:rsidR="00FE2A44" w:rsidRPr="00F42C0A" w:rsidRDefault="00FE2A44" w:rsidP="00AF7E94">
      <w:pPr>
        <w:pStyle w:val="GvdeMetni"/>
        <w:spacing w:line="360" w:lineRule="auto"/>
        <w:ind w:right="34"/>
        <w:jc w:val="both"/>
        <w:rPr>
          <w:rFonts w:asciiTheme="minorHAnsi" w:hAnsiTheme="minorHAnsi" w:cstheme="minorHAnsi"/>
        </w:rPr>
      </w:pPr>
      <w:r w:rsidRPr="00F42C0A">
        <w:rPr>
          <w:rFonts w:asciiTheme="minorHAnsi" w:hAnsiTheme="minorHAnsi" w:cstheme="minorHAnsi"/>
          <w:b/>
          <w:bCs/>
          <w:color w:val="212529"/>
          <w:shd w:val="clear" w:color="auto" w:fill="FFFFFF"/>
        </w:rPr>
        <w:t>Anahtar Kelimeler:</w:t>
      </w:r>
      <w:r w:rsidRPr="00F42C0A">
        <w:rPr>
          <w:rFonts w:asciiTheme="minorHAnsi" w:hAnsiTheme="minorHAnsi" w:cstheme="minorHAnsi"/>
        </w:rPr>
        <w:t xml:space="preserve"> </w:t>
      </w:r>
      <w:r w:rsidR="009516B9">
        <w:rPr>
          <w:rFonts w:ascii="Source Sans Pro" w:hAnsi="Source Sans Pro"/>
          <w:color w:val="212529"/>
          <w:shd w:val="clear" w:color="auto" w:fill="FFFFFF"/>
        </w:rPr>
        <w:t xml:space="preserve">programlama, </w:t>
      </w:r>
      <w:proofErr w:type="spellStart"/>
      <w:r w:rsidR="009516B9">
        <w:rPr>
          <w:rFonts w:ascii="Source Sans Pro" w:hAnsi="Source Sans Pro"/>
          <w:color w:val="212529"/>
          <w:shd w:val="clear" w:color="auto" w:fill="FFFFFF"/>
        </w:rPr>
        <w:t>türkçe</w:t>
      </w:r>
      <w:proofErr w:type="spellEnd"/>
      <w:r w:rsidR="009516B9">
        <w:rPr>
          <w:rFonts w:ascii="Source Sans Pro" w:hAnsi="Source Sans Pro"/>
          <w:color w:val="212529"/>
          <w:shd w:val="clear" w:color="auto" w:fill="FFFFFF"/>
        </w:rPr>
        <w:t xml:space="preserve"> kavram</w:t>
      </w:r>
    </w:p>
    <w:p w14:paraId="310ABDDD" w14:textId="77777777" w:rsidR="008650B6" w:rsidRDefault="008650B6" w:rsidP="00CA7158">
      <w:pPr>
        <w:spacing w:line="360" w:lineRule="auto"/>
        <w:jc w:val="both"/>
        <w:rPr>
          <w:rFonts w:asciiTheme="minorHAnsi" w:hAnsiTheme="minorHAnsi"/>
          <w:sz w:val="24"/>
          <w:szCs w:val="24"/>
        </w:rPr>
      </w:pPr>
    </w:p>
    <w:p w14:paraId="0422A806" w14:textId="77777777" w:rsidR="00FE2A44" w:rsidRDefault="00FE2A44" w:rsidP="00CA7158">
      <w:pPr>
        <w:spacing w:line="360" w:lineRule="auto"/>
        <w:jc w:val="both"/>
        <w:rPr>
          <w:rFonts w:asciiTheme="minorHAnsi" w:hAnsiTheme="minorHAnsi"/>
          <w:sz w:val="24"/>
          <w:szCs w:val="24"/>
        </w:rPr>
      </w:pPr>
    </w:p>
    <w:p w14:paraId="40948E66" w14:textId="77777777" w:rsidR="00FE2A44" w:rsidRPr="00FE2A44" w:rsidRDefault="00FE2A44" w:rsidP="00CA7158">
      <w:pPr>
        <w:spacing w:line="360" w:lineRule="auto"/>
        <w:jc w:val="both"/>
        <w:rPr>
          <w:rFonts w:asciiTheme="minorHAnsi" w:hAnsiTheme="minorHAnsi"/>
          <w:sz w:val="24"/>
          <w:szCs w:val="24"/>
        </w:rPr>
        <w:sectPr w:rsidR="00FE2A44" w:rsidRPr="00FE2A44">
          <w:footerReference w:type="default" r:id="rId9"/>
          <w:pgSz w:w="11910" w:h="16840"/>
          <w:pgMar w:top="1320" w:right="1240" w:bottom="1200" w:left="1280" w:header="0" w:footer="1008" w:gutter="0"/>
          <w:pgNumType w:start="1"/>
          <w:cols w:space="708"/>
        </w:sectPr>
      </w:pPr>
    </w:p>
    <w:p w14:paraId="1E27BCF1" w14:textId="02D07742" w:rsidR="00FB72BF" w:rsidRPr="003F3F8F" w:rsidRDefault="0095371B" w:rsidP="004B44A0">
      <w:pPr>
        <w:pStyle w:val="Balk1"/>
        <w:spacing w:before="0" w:after="240" w:line="360" w:lineRule="auto"/>
        <w:ind w:left="0" w:right="318"/>
        <w:jc w:val="center"/>
        <w:rPr>
          <w:rFonts w:asciiTheme="minorHAnsi" w:hAnsiTheme="minorHAnsi"/>
          <w:sz w:val="28"/>
          <w:szCs w:val="28"/>
          <w:lang w:val="en-US"/>
        </w:rPr>
      </w:pPr>
      <w:bookmarkStart w:id="5" w:name="_Toc91010352"/>
      <w:r w:rsidRPr="003F3F8F">
        <w:rPr>
          <w:rFonts w:asciiTheme="minorHAnsi" w:hAnsiTheme="minorHAnsi"/>
          <w:sz w:val="28"/>
          <w:szCs w:val="28"/>
          <w:lang w:val="en-US"/>
        </w:rPr>
        <w:lastRenderedPageBreak/>
        <w:t>ABSTRACT</w:t>
      </w:r>
      <w:bookmarkEnd w:id="5"/>
    </w:p>
    <w:p w14:paraId="16A9B901" w14:textId="5EC5D782" w:rsidR="0069183D" w:rsidRDefault="009516B9" w:rsidP="00D65CD0">
      <w:pPr>
        <w:pStyle w:val="GvdeMetni"/>
        <w:spacing w:line="360" w:lineRule="auto"/>
        <w:ind w:right="34" w:firstLine="720"/>
        <w:jc w:val="both"/>
        <w:rPr>
          <w:rFonts w:asciiTheme="minorHAnsi" w:hAnsiTheme="minorHAnsi" w:cs="Segoe UI"/>
          <w:color w:val="212529"/>
          <w:shd w:val="clear" w:color="auto" w:fill="FFFFFF"/>
          <w:lang w:val="en-US"/>
        </w:rPr>
      </w:pPr>
      <w:r w:rsidRPr="009516B9">
        <w:rPr>
          <w:rFonts w:asciiTheme="minorHAnsi" w:hAnsiTheme="minorHAnsi" w:cs="Segoe UI"/>
          <w:color w:val="212529"/>
          <w:shd w:val="clear" w:color="auto" w:fill="FFFFFF"/>
          <w:lang w:val="en-US"/>
        </w:rPr>
        <w:t>The aim of this project is to prepare an infographic with the Turkish equivalents of the most used programming terms. With this project, a Turkish map of the terms was created and published both in print and online within the scope of Applied Sciences. This project will contribute to the society by giving students the ability to use terms in Turkish. First of all, the most used terms were determined. Infographics were designed by preparing the Turkish equivalent of the terms with a field expert. After the infographics were designed, they were hung in the informatics department laboratory within the Faculty of Applied Sciences. And it will be published on the website of the Faculty of Applied Sciences.</w:t>
      </w:r>
    </w:p>
    <w:p w14:paraId="75C81A9C" w14:textId="0B6E045A" w:rsidR="004B44A0" w:rsidRPr="003F3F8F" w:rsidRDefault="00A859E3" w:rsidP="00D65CD0">
      <w:pPr>
        <w:pStyle w:val="GvdeMetni"/>
        <w:spacing w:line="360" w:lineRule="auto"/>
        <w:ind w:right="34" w:firstLine="720"/>
        <w:jc w:val="both"/>
        <w:rPr>
          <w:rFonts w:asciiTheme="minorHAnsi" w:hAnsiTheme="minorHAnsi" w:cs="Segoe UI"/>
          <w:color w:val="212529"/>
          <w:shd w:val="clear" w:color="auto" w:fill="FFFFFF"/>
          <w:lang w:val="en-US"/>
        </w:rPr>
      </w:pPr>
      <w:r w:rsidRPr="003F3F8F">
        <w:rPr>
          <w:rFonts w:asciiTheme="minorHAnsi" w:hAnsiTheme="minorHAnsi" w:cs="Segoe UI"/>
          <w:color w:val="212529"/>
          <w:shd w:val="clear" w:color="auto" w:fill="FFFFFF"/>
          <w:lang w:val="en-US"/>
        </w:rPr>
        <w:t>This project was supported by Atatürk University Social Awareness Project Application and Research Center.</w:t>
      </w:r>
    </w:p>
    <w:p w14:paraId="20F7C325" w14:textId="77777777" w:rsidR="004B44A0" w:rsidRDefault="004B44A0" w:rsidP="004B44A0">
      <w:pPr>
        <w:pStyle w:val="Balk1"/>
        <w:spacing w:before="0" w:line="360" w:lineRule="auto"/>
        <w:ind w:left="0"/>
        <w:jc w:val="both"/>
        <w:rPr>
          <w:rFonts w:asciiTheme="minorHAnsi" w:hAnsiTheme="minorHAnsi"/>
          <w:b w:val="0"/>
          <w:bCs w:val="0"/>
        </w:rPr>
      </w:pPr>
    </w:p>
    <w:p w14:paraId="47FA8641" w14:textId="1DFD69E2" w:rsidR="00CA7158" w:rsidRPr="006548F3" w:rsidRDefault="006F34B9" w:rsidP="003F3F8F">
      <w:pPr>
        <w:pStyle w:val="GvdeMetni"/>
        <w:rPr>
          <w:b/>
          <w:bCs/>
          <w:lang w:val="en-US"/>
        </w:rPr>
      </w:pPr>
      <w:r w:rsidRPr="006548F3">
        <w:rPr>
          <w:b/>
          <w:lang w:val="en-US"/>
        </w:rPr>
        <w:t>Keywords:</w:t>
      </w:r>
      <w:r w:rsidR="009516B9" w:rsidRPr="009516B9">
        <w:t xml:space="preserve"> </w:t>
      </w:r>
      <w:r w:rsidR="009516B9" w:rsidRPr="009516B9">
        <w:rPr>
          <w:lang w:val="en-US"/>
        </w:rPr>
        <w:t xml:space="preserve">programming, </w:t>
      </w:r>
      <w:proofErr w:type="spellStart"/>
      <w:r w:rsidR="009516B9" w:rsidRPr="009516B9">
        <w:rPr>
          <w:lang w:val="en-US"/>
        </w:rPr>
        <w:t>turkish</w:t>
      </w:r>
      <w:proofErr w:type="spellEnd"/>
      <w:r w:rsidR="009516B9" w:rsidRPr="009516B9">
        <w:rPr>
          <w:lang w:val="en-US"/>
        </w:rPr>
        <w:t xml:space="preserve"> concept</w:t>
      </w:r>
      <w:r w:rsidR="00CA7158" w:rsidRPr="006548F3">
        <w:rPr>
          <w:lang w:val="en-US"/>
        </w:rPr>
        <w:br w:type="page"/>
      </w:r>
    </w:p>
    <w:p w14:paraId="22AA7900" w14:textId="5BBBFBCD" w:rsidR="00CA7158" w:rsidRPr="0099716C" w:rsidRDefault="0095371B" w:rsidP="000C7181">
      <w:pPr>
        <w:pStyle w:val="Balk1"/>
        <w:spacing w:before="0" w:after="240" w:line="360" w:lineRule="auto"/>
        <w:ind w:left="0"/>
        <w:jc w:val="center"/>
        <w:rPr>
          <w:rFonts w:asciiTheme="minorHAnsi" w:hAnsiTheme="minorHAnsi"/>
          <w:sz w:val="28"/>
          <w:szCs w:val="28"/>
        </w:rPr>
      </w:pPr>
      <w:bookmarkStart w:id="6" w:name="_Toc91010353"/>
      <w:r w:rsidRPr="0099716C">
        <w:rPr>
          <w:rFonts w:asciiTheme="minorHAnsi" w:hAnsiTheme="minorHAnsi"/>
          <w:sz w:val="28"/>
          <w:szCs w:val="28"/>
        </w:rPr>
        <w:lastRenderedPageBreak/>
        <w:t>MATERYAL VE</w:t>
      </w:r>
      <w:r w:rsidRPr="0099716C">
        <w:rPr>
          <w:rFonts w:asciiTheme="minorHAnsi" w:hAnsiTheme="minorHAnsi"/>
          <w:spacing w:val="-1"/>
          <w:sz w:val="28"/>
          <w:szCs w:val="28"/>
        </w:rPr>
        <w:t xml:space="preserve"> </w:t>
      </w:r>
      <w:r w:rsidRPr="0099716C">
        <w:rPr>
          <w:rFonts w:asciiTheme="minorHAnsi" w:hAnsiTheme="minorHAnsi"/>
          <w:sz w:val="28"/>
          <w:szCs w:val="28"/>
        </w:rPr>
        <w:t>YÖNTEM</w:t>
      </w:r>
      <w:bookmarkEnd w:id="6"/>
    </w:p>
    <w:p w14:paraId="78CEA875" w14:textId="55B7C462" w:rsidR="00FB72BF" w:rsidRPr="003F3F8F" w:rsidRDefault="0095371B" w:rsidP="003F3F8F">
      <w:pPr>
        <w:pStyle w:val="GvdeMetni"/>
        <w:spacing w:after="240" w:line="360" w:lineRule="auto"/>
        <w:ind w:right="2604"/>
        <w:rPr>
          <w:rFonts w:asciiTheme="minorHAnsi" w:hAnsiTheme="minorHAnsi"/>
          <w:b/>
        </w:rPr>
      </w:pPr>
      <w:r w:rsidRPr="003F3F8F">
        <w:rPr>
          <w:rFonts w:asciiTheme="minorHAnsi" w:hAnsiTheme="minorHAnsi"/>
          <w:b/>
        </w:rPr>
        <w:t>Araştırmanın Türü</w:t>
      </w:r>
    </w:p>
    <w:p w14:paraId="2B217C07" w14:textId="77777777" w:rsidR="00FB72BF" w:rsidRPr="00DF54CC" w:rsidRDefault="00262C3D" w:rsidP="000511F6">
      <w:pPr>
        <w:pStyle w:val="GvdeMetni"/>
        <w:spacing w:line="360" w:lineRule="auto"/>
        <w:ind w:right="177" w:firstLine="720"/>
        <w:jc w:val="both"/>
        <w:rPr>
          <w:rFonts w:asciiTheme="minorHAnsi" w:hAnsiTheme="minorHAnsi"/>
        </w:rPr>
      </w:pPr>
      <w:r>
        <w:rPr>
          <w:rFonts w:asciiTheme="minorHAnsi" w:hAnsiTheme="minorHAnsi"/>
        </w:rPr>
        <w:t>Bu çalışma</w:t>
      </w:r>
      <w:r w:rsidR="0095371B" w:rsidRPr="00DF54CC">
        <w:rPr>
          <w:rFonts w:asciiTheme="minorHAnsi" w:hAnsiTheme="minorHAnsi"/>
        </w:rPr>
        <w:t xml:space="preserve"> </w:t>
      </w:r>
      <w:r>
        <w:rPr>
          <w:rFonts w:asciiTheme="minorHAnsi" w:hAnsiTheme="minorHAnsi"/>
        </w:rPr>
        <w:t xml:space="preserve">bir </w:t>
      </w:r>
      <w:r w:rsidR="006F34B9" w:rsidRPr="00DF54CC">
        <w:rPr>
          <w:rFonts w:asciiTheme="minorHAnsi" w:hAnsiTheme="minorHAnsi"/>
        </w:rPr>
        <w:t xml:space="preserve">Toplumsal </w:t>
      </w:r>
      <w:r>
        <w:rPr>
          <w:rFonts w:asciiTheme="minorHAnsi" w:hAnsiTheme="minorHAnsi"/>
        </w:rPr>
        <w:t xml:space="preserve">Duyarlılık </w:t>
      </w:r>
      <w:r w:rsidR="0095371B" w:rsidRPr="00DF54CC">
        <w:rPr>
          <w:rFonts w:asciiTheme="minorHAnsi" w:hAnsiTheme="minorHAnsi"/>
        </w:rPr>
        <w:t>Projesi</w:t>
      </w:r>
      <w:r>
        <w:rPr>
          <w:rFonts w:asciiTheme="minorHAnsi" w:hAnsiTheme="minorHAnsi"/>
        </w:rPr>
        <w:t>’</w:t>
      </w:r>
      <w:r w:rsidR="0095371B" w:rsidRPr="00DF54CC">
        <w:rPr>
          <w:rFonts w:asciiTheme="minorHAnsi" w:hAnsiTheme="minorHAnsi"/>
        </w:rPr>
        <w:t>dir.</w:t>
      </w:r>
    </w:p>
    <w:p w14:paraId="3E9FE532" w14:textId="05F5C670" w:rsidR="00FB72BF" w:rsidRPr="003F3F8F" w:rsidRDefault="0095371B" w:rsidP="003F3F8F">
      <w:pPr>
        <w:pStyle w:val="GvdeMetni"/>
        <w:spacing w:after="240" w:line="360" w:lineRule="auto"/>
        <w:ind w:right="2604"/>
        <w:rPr>
          <w:rFonts w:asciiTheme="minorHAnsi" w:hAnsiTheme="minorHAnsi"/>
          <w:b/>
        </w:rPr>
      </w:pPr>
      <w:r w:rsidRPr="003F3F8F">
        <w:rPr>
          <w:rFonts w:asciiTheme="minorHAnsi" w:hAnsiTheme="minorHAnsi"/>
          <w:b/>
        </w:rPr>
        <w:t>Araştırmanın Yapıldığı Yer ve Zaman</w:t>
      </w:r>
    </w:p>
    <w:p w14:paraId="1728820A" w14:textId="3E1141FF" w:rsidR="00FB72BF" w:rsidRPr="00DF54CC" w:rsidRDefault="0095371B" w:rsidP="000511F6">
      <w:pPr>
        <w:pStyle w:val="GvdeMetni"/>
        <w:spacing w:line="360" w:lineRule="auto"/>
        <w:ind w:right="177" w:firstLine="720"/>
        <w:jc w:val="both"/>
        <w:rPr>
          <w:rFonts w:asciiTheme="minorHAnsi" w:hAnsiTheme="minorHAnsi"/>
        </w:rPr>
      </w:pPr>
      <w:r w:rsidRPr="00DF54CC">
        <w:rPr>
          <w:rFonts w:asciiTheme="minorHAnsi" w:hAnsiTheme="minorHAnsi"/>
        </w:rPr>
        <w:t xml:space="preserve">Proje </w:t>
      </w:r>
      <w:r w:rsidR="00B65FFA">
        <w:rPr>
          <w:rFonts w:asciiTheme="minorHAnsi" w:hAnsiTheme="minorHAnsi"/>
        </w:rPr>
        <w:t>21</w:t>
      </w:r>
      <w:r w:rsidR="00962EE2">
        <w:rPr>
          <w:rFonts w:asciiTheme="minorHAnsi" w:hAnsiTheme="minorHAnsi"/>
        </w:rPr>
        <w:t>.</w:t>
      </w:r>
      <w:r w:rsidR="00B65FFA">
        <w:rPr>
          <w:rFonts w:asciiTheme="minorHAnsi" w:hAnsiTheme="minorHAnsi"/>
        </w:rPr>
        <w:t>12</w:t>
      </w:r>
      <w:r w:rsidR="00962EE2">
        <w:rPr>
          <w:rFonts w:asciiTheme="minorHAnsi" w:hAnsiTheme="minorHAnsi"/>
        </w:rPr>
        <w:t>.2021</w:t>
      </w:r>
      <w:r w:rsidR="00B65FFA">
        <w:rPr>
          <w:rFonts w:asciiTheme="minorHAnsi" w:hAnsiTheme="minorHAnsi"/>
        </w:rPr>
        <w:t xml:space="preserve"> </w:t>
      </w:r>
      <w:r w:rsidRPr="00DF54CC">
        <w:rPr>
          <w:rFonts w:asciiTheme="minorHAnsi" w:hAnsiTheme="minorHAnsi"/>
        </w:rPr>
        <w:t>tarih</w:t>
      </w:r>
      <w:r w:rsidR="00B65FFA">
        <w:rPr>
          <w:rFonts w:asciiTheme="minorHAnsi" w:hAnsiTheme="minorHAnsi"/>
        </w:rPr>
        <w:t>inde</w:t>
      </w:r>
      <w:r w:rsidRPr="00DF54CC">
        <w:rPr>
          <w:rFonts w:asciiTheme="minorHAnsi" w:hAnsiTheme="minorHAnsi"/>
        </w:rPr>
        <w:t xml:space="preserve"> </w:t>
      </w:r>
      <w:r w:rsidR="00B65FFA">
        <w:rPr>
          <w:rFonts w:asciiTheme="minorHAnsi" w:hAnsiTheme="minorHAnsi"/>
        </w:rPr>
        <w:t>Uygulamalı Bilimler Fakültesinde gerçekleştirilmiştir</w:t>
      </w:r>
      <w:r w:rsidR="006F34B9" w:rsidRPr="00DF54CC">
        <w:rPr>
          <w:rFonts w:asciiTheme="minorHAnsi" w:hAnsiTheme="minorHAnsi" w:cs="Segoe UI"/>
          <w:color w:val="212529"/>
          <w:shd w:val="clear" w:color="auto" w:fill="FFFFFF"/>
        </w:rPr>
        <w:t>.</w:t>
      </w:r>
    </w:p>
    <w:p w14:paraId="08116911" w14:textId="78881C97" w:rsidR="00FB72BF" w:rsidRPr="003F3F8F" w:rsidRDefault="006F34B9" w:rsidP="003F3F8F">
      <w:pPr>
        <w:pStyle w:val="GvdeMetni"/>
        <w:spacing w:after="240" w:line="360" w:lineRule="auto"/>
        <w:ind w:right="2604"/>
        <w:rPr>
          <w:rFonts w:asciiTheme="minorHAnsi" w:hAnsiTheme="minorHAnsi"/>
          <w:b/>
        </w:rPr>
      </w:pPr>
      <w:r w:rsidRPr="003F3F8F">
        <w:rPr>
          <w:rFonts w:asciiTheme="minorHAnsi" w:hAnsiTheme="minorHAnsi"/>
          <w:b/>
        </w:rPr>
        <w:t xml:space="preserve">Projenin </w:t>
      </w:r>
      <w:r w:rsidR="0095371B" w:rsidRPr="003F3F8F">
        <w:rPr>
          <w:rFonts w:asciiTheme="minorHAnsi" w:hAnsiTheme="minorHAnsi"/>
          <w:b/>
        </w:rPr>
        <w:t>Uygulanışı</w:t>
      </w:r>
    </w:p>
    <w:p w14:paraId="3BCB4295" w14:textId="77777777" w:rsidR="009516B9" w:rsidRPr="0069183D" w:rsidRDefault="009516B9" w:rsidP="009516B9">
      <w:pPr>
        <w:pStyle w:val="GvdeMetni"/>
        <w:spacing w:line="360" w:lineRule="auto"/>
        <w:ind w:right="34" w:firstLine="720"/>
        <w:jc w:val="both"/>
        <w:rPr>
          <w:rFonts w:asciiTheme="minorHAnsi" w:hAnsiTheme="minorHAnsi"/>
        </w:rPr>
      </w:pPr>
      <w:r w:rsidRPr="009516B9">
        <w:rPr>
          <w:rFonts w:asciiTheme="minorHAnsi" w:hAnsiTheme="minorHAnsi"/>
        </w:rPr>
        <w:t>Bu proje ile terimlerin Türkçe haritası oluşturularak Uygulamalı bilimler bünyesinde hem basıl</w:t>
      </w:r>
      <w:r>
        <w:rPr>
          <w:rFonts w:asciiTheme="minorHAnsi" w:hAnsiTheme="minorHAnsi"/>
        </w:rPr>
        <w:t>ı hem de çevrim içi yayımlanmıştır</w:t>
      </w:r>
      <w:r w:rsidRPr="009516B9">
        <w:rPr>
          <w:rFonts w:asciiTheme="minorHAnsi" w:hAnsiTheme="minorHAnsi"/>
        </w:rPr>
        <w:t>. Bu proje öğrencilere terimleri Türkçe kullanabilme becerisi kazandırarak toplumsal katkıda bulunacaktır.</w:t>
      </w:r>
      <w:r>
        <w:rPr>
          <w:rFonts w:asciiTheme="minorHAnsi" w:hAnsiTheme="minorHAnsi"/>
        </w:rPr>
        <w:t xml:space="preserve"> </w:t>
      </w:r>
      <w:r>
        <w:rPr>
          <w:rFonts w:ascii="Source Sans Pro" w:hAnsi="Source Sans Pro"/>
          <w:color w:val="212529"/>
          <w:shd w:val="clear" w:color="auto" w:fill="FFFFFF"/>
        </w:rPr>
        <w:t xml:space="preserve">Öncelikle en çok kullanılan terimler belirlenmiştir. Bir alan uzmanı ile terimlerin Türkçe karşılığı hazırlanarak </w:t>
      </w:r>
      <w:proofErr w:type="spellStart"/>
      <w:r>
        <w:rPr>
          <w:rFonts w:ascii="Source Sans Pro" w:hAnsi="Source Sans Pro"/>
          <w:color w:val="212529"/>
          <w:shd w:val="clear" w:color="auto" w:fill="FFFFFF"/>
        </w:rPr>
        <w:t>infografikler</w:t>
      </w:r>
      <w:proofErr w:type="spellEnd"/>
      <w:r>
        <w:rPr>
          <w:rFonts w:ascii="Source Sans Pro" w:hAnsi="Source Sans Pro"/>
          <w:color w:val="212529"/>
          <w:shd w:val="clear" w:color="auto" w:fill="FFFFFF"/>
        </w:rPr>
        <w:t xml:space="preserve"> tasarlanmıştır. </w:t>
      </w:r>
      <w:proofErr w:type="spellStart"/>
      <w:r>
        <w:rPr>
          <w:rFonts w:ascii="Source Sans Pro" w:hAnsi="Source Sans Pro"/>
          <w:color w:val="212529"/>
          <w:shd w:val="clear" w:color="auto" w:fill="FFFFFF"/>
        </w:rPr>
        <w:t>İnfografikler</w:t>
      </w:r>
      <w:proofErr w:type="spellEnd"/>
      <w:r>
        <w:rPr>
          <w:rFonts w:ascii="Source Sans Pro" w:hAnsi="Source Sans Pro"/>
          <w:color w:val="212529"/>
          <w:shd w:val="clear" w:color="auto" w:fill="FFFFFF"/>
        </w:rPr>
        <w:t xml:space="preserve"> tasarlandıktan sonra Uygulamalı bilimler fakültesi bünyesinde bilişim bölümü laboratuvarına asılmıştır. Ve uygulamalı bilimler fakültesi web sitesinden yayımlanacaktır.</w:t>
      </w:r>
    </w:p>
    <w:p w14:paraId="17EF62E8" w14:textId="77777777" w:rsidR="0069183D" w:rsidRDefault="0069183D">
      <w:pPr>
        <w:rPr>
          <w:rFonts w:asciiTheme="minorHAnsi" w:hAnsiTheme="minorHAnsi"/>
        </w:rPr>
      </w:pPr>
    </w:p>
    <w:p w14:paraId="2697692C" w14:textId="23F5634E" w:rsidR="00A36948" w:rsidRDefault="00A36948">
      <w:pPr>
        <w:rPr>
          <w:rFonts w:asciiTheme="minorHAnsi" w:hAnsiTheme="minorHAnsi"/>
          <w:sz w:val="24"/>
          <w:szCs w:val="24"/>
        </w:rPr>
      </w:pPr>
      <w:r>
        <w:rPr>
          <w:rFonts w:asciiTheme="minorHAnsi" w:hAnsiTheme="minorHAnsi"/>
        </w:rPr>
        <w:br w:type="page"/>
      </w:r>
    </w:p>
    <w:p w14:paraId="37E5C043" w14:textId="25B16529" w:rsidR="004A03DE" w:rsidRDefault="004A03DE" w:rsidP="000C7181">
      <w:pPr>
        <w:pStyle w:val="Balk1"/>
        <w:spacing w:before="0" w:after="240" w:line="360" w:lineRule="auto"/>
        <w:ind w:left="0"/>
        <w:jc w:val="center"/>
        <w:rPr>
          <w:rFonts w:asciiTheme="minorHAnsi" w:hAnsiTheme="minorHAnsi"/>
          <w:sz w:val="28"/>
          <w:szCs w:val="28"/>
        </w:rPr>
      </w:pPr>
      <w:bookmarkStart w:id="7" w:name="_Toc91010354"/>
      <w:r>
        <w:rPr>
          <w:rFonts w:asciiTheme="minorHAnsi" w:hAnsiTheme="minorHAnsi"/>
          <w:sz w:val="28"/>
          <w:szCs w:val="28"/>
        </w:rPr>
        <w:lastRenderedPageBreak/>
        <w:t>PROJE UYGULAMASINA AİT GÖRSELLER</w:t>
      </w:r>
      <w:bookmarkEnd w:id="7"/>
    </w:p>
    <w:p w14:paraId="2BC37EA7" w14:textId="77777777" w:rsidR="009516B9" w:rsidRDefault="009516B9" w:rsidP="00A36948">
      <w:pPr>
        <w:pStyle w:val="GvdeMetni"/>
        <w:spacing w:line="360" w:lineRule="auto"/>
        <w:ind w:right="177" w:firstLine="720"/>
        <w:jc w:val="both"/>
        <w:rPr>
          <w:rFonts w:asciiTheme="minorHAnsi" w:hAnsiTheme="minorHAnsi"/>
        </w:rPr>
      </w:pPr>
      <w:r>
        <w:rPr>
          <w:rFonts w:asciiTheme="minorHAnsi" w:hAnsiTheme="minorHAnsi"/>
        </w:rPr>
        <w:t xml:space="preserve">Bu projede yer alan </w:t>
      </w:r>
      <w:proofErr w:type="spellStart"/>
      <w:r>
        <w:rPr>
          <w:rFonts w:asciiTheme="minorHAnsi" w:hAnsiTheme="minorHAnsi"/>
        </w:rPr>
        <w:t>türkçe</w:t>
      </w:r>
      <w:proofErr w:type="spellEnd"/>
      <w:r>
        <w:rPr>
          <w:rFonts w:asciiTheme="minorHAnsi" w:hAnsiTheme="minorHAnsi"/>
        </w:rPr>
        <w:t xml:space="preserve"> afişler matbaanın baskı hatası sonucu tekrar baskıya verilmiştir. Bu nedenle ilgili görseller sonradan sunulacaktır. İlgili afişin İngilizcesi şu şekildedir.</w:t>
      </w:r>
    </w:p>
    <w:p w14:paraId="6269A2F1" w14:textId="47EB5D0B" w:rsidR="00A36948" w:rsidRDefault="009516B9" w:rsidP="00A36948">
      <w:pPr>
        <w:pStyle w:val="GvdeMetni"/>
        <w:spacing w:line="360" w:lineRule="auto"/>
        <w:ind w:right="177" w:firstLine="720"/>
        <w:jc w:val="both"/>
        <w:rPr>
          <w:rFonts w:asciiTheme="minorHAnsi" w:hAnsiTheme="minorHAnsi"/>
        </w:rPr>
      </w:pPr>
      <w:r>
        <w:rPr>
          <w:rFonts w:asciiTheme="minorHAnsi" w:hAnsiTheme="minorHAnsi"/>
        </w:rPr>
        <w:pict w14:anchorId="0EF08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69.65pt;height:518.25pt">
            <v:imagedata r:id="rId10" o:title="which-programming-language-should-i-learn-first-infographic-927x1024 (1)"/>
          </v:shape>
        </w:pict>
      </w:r>
      <w:r>
        <w:rPr>
          <w:rFonts w:asciiTheme="minorHAnsi" w:hAnsiTheme="minorHAnsi"/>
        </w:rPr>
        <w:t xml:space="preserve"> </w:t>
      </w:r>
    </w:p>
    <w:p w14:paraId="28A0E579" w14:textId="46A61AED" w:rsidR="0069183D" w:rsidRDefault="0069183D" w:rsidP="00A36948">
      <w:pPr>
        <w:pStyle w:val="GvdeMetni"/>
        <w:spacing w:line="360" w:lineRule="auto"/>
        <w:ind w:right="177" w:firstLine="720"/>
        <w:jc w:val="both"/>
        <w:rPr>
          <w:rFonts w:asciiTheme="minorHAnsi" w:hAnsiTheme="minorHAnsi"/>
        </w:rPr>
      </w:pPr>
    </w:p>
    <w:p w14:paraId="6D63C106" w14:textId="77777777" w:rsidR="0069183D" w:rsidRDefault="0069183D" w:rsidP="00A36948">
      <w:pPr>
        <w:pStyle w:val="GvdeMetni"/>
        <w:spacing w:line="360" w:lineRule="auto"/>
        <w:ind w:right="177" w:firstLine="720"/>
        <w:jc w:val="both"/>
        <w:rPr>
          <w:rFonts w:asciiTheme="minorHAnsi" w:hAnsiTheme="minorHAnsi"/>
        </w:rPr>
      </w:pPr>
    </w:p>
    <w:p w14:paraId="1C750AD8" w14:textId="3DE29A37" w:rsidR="00A36948" w:rsidRDefault="00A36948" w:rsidP="0069183D">
      <w:pPr>
        <w:pStyle w:val="GvdeMetni"/>
        <w:spacing w:line="360" w:lineRule="auto"/>
        <w:ind w:right="177" w:firstLine="720"/>
        <w:jc w:val="center"/>
        <w:rPr>
          <w:rFonts w:asciiTheme="minorHAnsi" w:hAnsiTheme="minorHAnsi"/>
        </w:rPr>
      </w:pPr>
    </w:p>
    <w:p w14:paraId="2699B43C" w14:textId="01822EAA" w:rsidR="00A36948" w:rsidRDefault="00A36948" w:rsidP="00A36948">
      <w:pPr>
        <w:pStyle w:val="AralkYok"/>
        <w:jc w:val="center"/>
      </w:pPr>
    </w:p>
    <w:p w14:paraId="465BEBE0" w14:textId="5DE9E60D" w:rsidR="00A36948" w:rsidRDefault="00A36948" w:rsidP="00A36948">
      <w:pPr>
        <w:pStyle w:val="AralkYok"/>
        <w:jc w:val="center"/>
      </w:pPr>
    </w:p>
    <w:p w14:paraId="3BAB907B" w14:textId="7498931F" w:rsidR="00A36948" w:rsidRDefault="00A36948" w:rsidP="00A36948">
      <w:pPr>
        <w:pStyle w:val="AralkYok"/>
        <w:jc w:val="center"/>
      </w:pPr>
    </w:p>
    <w:p w14:paraId="51D3D53B" w14:textId="43F35CFC" w:rsidR="00A36948" w:rsidRDefault="00A36948" w:rsidP="00A36948">
      <w:pPr>
        <w:pStyle w:val="AralkYok"/>
        <w:jc w:val="center"/>
      </w:pPr>
    </w:p>
    <w:p w14:paraId="165BACF4" w14:textId="77777777" w:rsidR="00A36948" w:rsidRDefault="00A36948" w:rsidP="00A36948">
      <w:pPr>
        <w:pStyle w:val="AralkYok"/>
        <w:jc w:val="center"/>
      </w:pPr>
    </w:p>
    <w:p w14:paraId="712B74EF" w14:textId="71F04843" w:rsidR="00A36948" w:rsidRDefault="00A36948" w:rsidP="00A36948">
      <w:pPr>
        <w:pStyle w:val="AralkYok"/>
        <w:jc w:val="center"/>
      </w:pPr>
    </w:p>
    <w:p w14:paraId="5A62A049" w14:textId="683D153D" w:rsidR="00A36948" w:rsidRDefault="00A36948" w:rsidP="00A36948">
      <w:pPr>
        <w:pStyle w:val="AralkYok"/>
        <w:jc w:val="center"/>
      </w:pPr>
    </w:p>
    <w:p w14:paraId="0A64AAEB" w14:textId="53A7E8F6" w:rsidR="00A36948" w:rsidRDefault="00A36948" w:rsidP="00A36948">
      <w:pPr>
        <w:pStyle w:val="AralkYok"/>
        <w:jc w:val="center"/>
      </w:pPr>
    </w:p>
    <w:p w14:paraId="65FE85D3" w14:textId="633468EC" w:rsidR="00A36948" w:rsidRDefault="00A36948">
      <w:pPr>
        <w:rPr>
          <w:rFonts w:asciiTheme="minorHAnsi" w:hAnsiTheme="minorHAnsi"/>
          <w:sz w:val="24"/>
          <w:szCs w:val="24"/>
        </w:rPr>
      </w:pPr>
    </w:p>
    <w:p w14:paraId="7BE0BEBC" w14:textId="5C5206C5" w:rsidR="00FB72BF" w:rsidRPr="004A03DE" w:rsidRDefault="0095371B" w:rsidP="00B33463">
      <w:pPr>
        <w:pStyle w:val="Balk1"/>
        <w:spacing w:before="0" w:after="240" w:line="360" w:lineRule="auto"/>
        <w:ind w:left="0"/>
        <w:jc w:val="center"/>
        <w:rPr>
          <w:rFonts w:asciiTheme="minorHAnsi" w:hAnsiTheme="minorHAnsi"/>
          <w:sz w:val="28"/>
          <w:szCs w:val="28"/>
        </w:rPr>
      </w:pPr>
      <w:bookmarkStart w:id="8" w:name="_Toc91010355"/>
      <w:r w:rsidRPr="004A03DE">
        <w:rPr>
          <w:rFonts w:asciiTheme="minorHAnsi" w:hAnsiTheme="minorHAnsi"/>
          <w:sz w:val="28"/>
          <w:szCs w:val="28"/>
        </w:rPr>
        <w:t>SONUÇLAR</w:t>
      </w:r>
      <w:bookmarkEnd w:id="8"/>
    </w:p>
    <w:bookmarkEnd w:id="1"/>
    <w:p w14:paraId="64508E3B" w14:textId="19C73251" w:rsidR="00FA40A8" w:rsidRPr="00CD09C0" w:rsidRDefault="00AD057E" w:rsidP="00FA40A8">
      <w:pPr>
        <w:pStyle w:val="GvdeMetni"/>
        <w:spacing w:before="1" w:line="360" w:lineRule="auto"/>
        <w:ind w:right="178" w:firstLine="720"/>
        <w:jc w:val="both"/>
        <w:rPr>
          <w:rFonts w:asciiTheme="minorHAnsi" w:hAnsiTheme="minorHAnsi"/>
        </w:rPr>
      </w:pPr>
      <w:r>
        <w:rPr>
          <w:rFonts w:asciiTheme="minorHAnsi" w:hAnsiTheme="minorHAnsi"/>
        </w:rPr>
        <w:t xml:space="preserve">Bu proje ile birlikte </w:t>
      </w:r>
      <w:r w:rsidR="009516B9">
        <w:rPr>
          <w:rFonts w:asciiTheme="minorHAnsi" w:hAnsiTheme="minorHAnsi"/>
        </w:rPr>
        <w:t>programlama kavram haritası hazırlanarak öğrencilere sunulmuştur.</w:t>
      </w:r>
      <w:bookmarkStart w:id="9" w:name="_GoBack"/>
      <w:bookmarkEnd w:id="9"/>
    </w:p>
    <w:sectPr w:rsidR="00FA40A8" w:rsidRPr="00CD09C0">
      <w:pgSz w:w="11910" w:h="16840"/>
      <w:pgMar w:top="1320" w:right="1240" w:bottom="1200" w:left="1280" w:header="0" w:footer="10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D6AB4" w14:textId="77777777" w:rsidR="002E59F0" w:rsidRDefault="002E59F0">
      <w:r>
        <w:separator/>
      </w:r>
    </w:p>
  </w:endnote>
  <w:endnote w:type="continuationSeparator" w:id="0">
    <w:p w14:paraId="08845799" w14:textId="77777777" w:rsidR="002E59F0" w:rsidRDefault="002E5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ource Sans Pro">
    <w:panose1 w:val="020B0503030403020204"/>
    <w:charset w:val="A2"/>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08E04" w14:textId="77777777" w:rsidR="008650B6" w:rsidRDefault="00E90554">
    <w:pPr>
      <w:pStyle w:val="GvdeMetni"/>
      <w:spacing w:line="14" w:lineRule="auto"/>
      <w:rPr>
        <w:sz w:val="20"/>
      </w:rPr>
    </w:pPr>
    <w:r>
      <w:rPr>
        <w:noProof/>
        <w:lang w:eastAsia="tr-TR"/>
      </w:rPr>
      <mc:AlternateContent>
        <mc:Choice Requires="wps">
          <w:drawing>
            <wp:anchor distT="0" distB="0" distL="114300" distR="114300" simplePos="0" relativeHeight="251659776" behindDoc="1" locked="0" layoutInCell="1" allowOverlap="1" wp14:anchorId="333C4767" wp14:editId="2A8C0E90">
              <wp:simplePos x="0" y="0"/>
              <wp:positionH relativeFrom="page">
                <wp:posOffset>3664585</wp:posOffset>
              </wp:positionH>
              <wp:positionV relativeFrom="page">
                <wp:posOffset>9912350</wp:posOffset>
              </wp:positionV>
              <wp:extent cx="231775" cy="18224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796F4" w14:textId="64938A04" w:rsidR="008650B6" w:rsidRDefault="008650B6">
                          <w:pPr>
                            <w:spacing w:before="13"/>
                            <w:ind w:left="60"/>
                            <w:rPr>
                              <w:rFonts w:ascii="Arial"/>
                            </w:rPr>
                          </w:pPr>
                          <w:r>
                            <w:fldChar w:fldCharType="begin"/>
                          </w:r>
                          <w:r>
                            <w:rPr>
                              <w:rFonts w:ascii="Arial"/>
                            </w:rPr>
                            <w:instrText xml:space="preserve"> PAGE </w:instrText>
                          </w:r>
                          <w:r>
                            <w:fldChar w:fldCharType="separate"/>
                          </w:r>
                          <w:r w:rsidR="009516B9">
                            <w:rPr>
                              <w:rFonts w:ascii="Arial"/>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3C4767" id="_x0000_t202" coordsize="21600,21600" o:spt="202" path="m,l,21600r21600,l21600,xe">
              <v:stroke joinstyle="miter"/>
              <v:path gradientshapeok="t" o:connecttype="rect"/>
            </v:shapetype>
            <v:shape id="Text Box 3" o:spid="_x0000_s1026" type="#_x0000_t202" style="position:absolute;margin-left:288.55pt;margin-top:780.5pt;width:18.25pt;height:14.3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imkrAIAAKg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" filled="f" stroked="f">
              <v:textbox inset="0,0,0,0">
                <w:txbxContent>
                  <w:p w14:paraId="381796F4" w14:textId="64938A04" w:rsidR="008650B6" w:rsidRDefault="008650B6">
                    <w:pPr>
                      <w:spacing w:before="13"/>
                      <w:ind w:left="60"/>
                      <w:rPr>
                        <w:rFonts w:ascii="Arial"/>
                      </w:rPr>
                    </w:pPr>
                    <w:r>
                      <w:fldChar w:fldCharType="begin"/>
                    </w:r>
                    <w:r>
                      <w:rPr>
                        <w:rFonts w:ascii="Arial"/>
                      </w:rPr>
                      <w:instrText xml:space="preserve"> PAGE </w:instrText>
                    </w:r>
                    <w:r>
                      <w:fldChar w:fldCharType="separate"/>
                    </w:r>
                    <w:r w:rsidR="009516B9">
                      <w:rPr>
                        <w:rFonts w:ascii="Arial"/>
                        <w:noProof/>
                      </w:rPr>
                      <w:t>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8DF46F" w14:textId="77777777" w:rsidR="002E59F0" w:rsidRDefault="002E59F0">
      <w:r>
        <w:separator/>
      </w:r>
    </w:p>
  </w:footnote>
  <w:footnote w:type="continuationSeparator" w:id="0">
    <w:p w14:paraId="0543510D" w14:textId="77777777" w:rsidR="002E59F0" w:rsidRDefault="002E59F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E82031"/>
    <w:multiLevelType w:val="multilevel"/>
    <w:tmpl w:val="9E103B86"/>
    <w:lvl w:ilvl="0">
      <w:start w:val="1"/>
      <w:numFmt w:val="decimal"/>
      <w:lvlText w:val="%1."/>
      <w:lvlJc w:val="left"/>
      <w:pPr>
        <w:ind w:left="1084" w:hanging="240"/>
        <w:jc w:val="right"/>
      </w:pPr>
      <w:rPr>
        <w:rFonts w:ascii="Times New Roman" w:eastAsia="Times New Roman" w:hAnsi="Times New Roman" w:cs="Times New Roman" w:hint="default"/>
        <w:b/>
        <w:bCs/>
        <w:spacing w:val="-2"/>
        <w:w w:val="100"/>
        <w:sz w:val="24"/>
        <w:szCs w:val="24"/>
        <w:lang w:val="tr-TR" w:eastAsia="en-US" w:bidi="ar-SA"/>
      </w:rPr>
    </w:lvl>
    <w:lvl w:ilvl="1">
      <w:start w:val="1"/>
      <w:numFmt w:val="decimal"/>
      <w:lvlText w:val="%1.%2."/>
      <w:lvlJc w:val="left"/>
      <w:pPr>
        <w:ind w:left="556" w:hanging="420"/>
      </w:pPr>
      <w:rPr>
        <w:rFonts w:ascii="Times New Roman" w:eastAsia="Times New Roman" w:hAnsi="Times New Roman" w:cs="Times New Roman" w:hint="default"/>
        <w:b/>
        <w:bCs/>
        <w:spacing w:val="-4"/>
        <w:w w:val="100"/>
        <w:sz w:val="24"/>
        <w:szCs w:val="24"/>
        <w:lang w:val="tr-TR" w:eastAsia="en-US" w:bidi="ar-SA"/>
      </w:rPr>
    </w:lvl>
    <w:lvl w:ilvl="2">
      <w:start w:val="1"/>
      <w:numFmt w:val="decimal"/>
      <w:lvlText w:val="%3."/>
      <w:lvlJc w:val="left"/>
      <w:pPr>
        <w:ind w:left="887" w:hanging="392"/>
      </w:pPr>
      <w:rPr>
        <w:rFonts w:ascii="Times New Roman" w:eastAsia="Times New Roman" w:hAnsi="Times New Roman" w:cs="Times New Roman" w:hint="default"/>
        <w:b/>
        <w:bCs/>
        <w:spacing w:val="-28"/>
        <w:w w:val="100"/>
        <w:sz w:val="24"/>
        <w:szCs w:val="24"/>
        <w:lang w:val="tr-TR" w:eastAsia="en-US" w:bidi="ar-SA"/>
      </w:rPr>
    </w:lvl>
    <w:lvl w:ilvl="3">
      <w:numFmt w:val="bullet"/>
      <w:lvlText w:val="•"/>
      <w:lvlJc w:val="left"/>
      <w:pPr>
        <w:ind w:left="2118" w:hanging="392"/>
      </w:pPr>
      <w:rPr>
        <w:rFonts w:hint="default"/>
        <w:lang w:val="tr-TR" w:eastAsia="en-US" w:bidi="ar-SA"/>
      </w:rPr>
    </w:lvl>
    <w:lvl w:ilvl="4">
      <w:numFmt w:val="bullet"/>
      <w:lvlText w:val="•"/>
      <w:lvlJc w:val="left"/>
      <w:pPr>
        <w:ind w:left="3156" w:hanging="392"/>
      </w:pPr>
      <w:rPr>
        <w:rFonts w:hint="default"/>
        <w:lang w:val="tr-TR" w:eastAsia="en-US" w:bidi="ar-SA"/>
      </w:rPr>
    </w:lvl>
    <w:lvl w:ilvl="5">
      <w:numFmt w:val="bullet"/>
      <w:lvlText w:val="•"/>
      <w:lvlJc w:val="left"/>
      <w:pPr>
        <w:ind w:left="4194" w:hanging="392"/>
      </w:pPr>
      <w:rPr>
        <w:rFonts w:hint="default"/>
        <w:lang w:val="tr-TR" w:eastAsia="en-US" w:bidi="ar-SA"/>
      </w:rPr>
    </w:lvl>
    <w:lvl w:ilvl="6">
      <w:numFmt w:val="bullet"/>
      <w:lvlText w:val="•"/>
      <w:lvlJc w:val="left"/>
      <w:pPr>
        <w:ind w:left="5233" w:hanging="392"/>
      </w:pPr>
      <w:rPr>
        <w:rFonts w:hint="default"/>
        <w:lang w:val="tr-TR" w:eastAsia="en-US" w:bidi="ar-SA"/>
      </w:rPr>
    </w:lvl>
    <w:lvl w:ilvl="7">
      <w:numFmt w:val="bullet"/>
      <w:lvlText w:val="•"/>
      <w:lvlJc w:val="left"/>
      <w:pPr>
        <w:ind w:left="6271" w:hanging="392"/>
      </w:pPr>
      <w:rPr>
        <w:rFonts w:hint="default"/>
        <w:lang w:val="tr-TR" w:eastAsia="en-US" w:bidi="ar-SA"/>
      </w:rPr>
    </w:lvl>
    <w:lvl w:ilvl="8">
      <w:numFmt w:val="bullet"/>
      <w:lvlText w:val="•"/>
      <w:lvlJc w:val="left"/>
      <w:pPr>
        <w:ind w:left="7309" w:hanging="392"/>
      </w:pPr>
      <w:rPr>
        <w:rFonts w:hint="default"/>
        <w:lang w:val="tr-TR"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2MjSysDAAkkbGFko6SsGpxcWZ+XkgBca1ALK0bGMsAAAA"/>
  </w:docVars>
  <w:rsids>
    <w:rsidRoot w:val="00FB72BF"/>
    <w:rsid w:val="000511F6"/>
    <w:rsid w:val="000A3656"/>
    <w:rsid w:val="000A3B96"/>
    <w:rsid w:val="000C7181"/>
    <w:rsid w:val="00124849"/>
    <w:rsid w:val="0018702C"/>
    <w:rsid w:val="001F0663"/>
    <w:rsid w:val="00204C70"/>
    <w:rsid w:val="00262C3D"/>
    <w:rsid w:val="00267A7C"/>
    <w:rsid w:val="0029307F"/>
    <w:rsid w:val="002A3879"/>
    <w:rsid w:val="002E59F0"/>
    <w:rsid w:val="00312580"/>
    <w:rsid w:val="00337E23"/>
    <w:rsid w:val="0037182C"/>
    <w:rsid w:val="003F3F8F"/>
    <w:rsid w:val="0042518B"/>
    <w:rsid w:val="004504DE"/>
    <w:rsid w:val="00463813"/>
    <w:rsid w:val="004A03DE"/>
    <w:rsid w:val="004B44A0"/>
    <w:rsid w:val="004F004F"/>
    <w:rsid w:val="00527091"/>
    <w:rsid w:val="00534BE5"/>
    <w:rsid w:val="00550BF9"/>
    <w:rsid w:val="00576CC1"/>
    <w:rsid w:val="005A2EA1"/>
    <w:rsid w:val="006548F3"/>
    <w:rsid w:val="00672B2F"/>
    <w:rsid w:val="0069183D"/>
    <w:rsid w:val="006B46AE"/>
    <w:rsid w:val="006E1F7A"/>
    <w:rsid w:val="006F34B9"/>
    <w:rsid w:val="00703E76"/>
    <w:rsid w:val="007315B5"/>
    <w:rsid w:val="007451D8"/>
    <w:rsid w:val="00771DA0"/>
    <w:rsid w:val="00781DB4"/>
    <w:rsid w:val="007C629C"/>
    <w:rsid w:val="00847132"/>
    <w:rsid w:val="008650B6"/>
    <w:rsid w:val="00887F3D"/>
    <w:rsid w:val="00893188"/>
    <w:rsid w:val="008A1656"/>
    <w:rsid w:val="008E6FC6"/>
    <w:rsid w:val="00901759"/>
    <w:rsid w:val="00926219"/>
    <w:rsid w:val="009516B9"/>
    <w:rsid w:val="0095371B"/>
    <w:rsid w:val="00962EE2"/>
    <w:rsid w:val="00980D35"/>
    <w:rsid w:val="0099716C"/>
    <w:rsid w:val="009A35BA"/>
    <w:rsid w:val="009F03D9"/>
    <w:rsid w:val="00A05E3E"/>
    <w:rsid w:val="00A36948"/>
    <w:rsid w:val="00A611D7"/>
    <w:rsid w:val="00A859E3"/>
    <w:rsid w:val="00AB61A6"/>
    <w:rsid w:val="00AD057E"/>
    <w:rsid w:val="00AF7E94"/>
    <w:rsid w:val="00B33463"/>
    <w:rsid w:val="00B65DE2"/>
    <w:rsid w:val="00B65FFA"/>
    <w:rsid w:val="00C235D2"/>
    <w:rsid w:val="00C300E6"/>
    <w:rsid w:val="00C40A84"/>
    <w:rsid w:val="00C654AA"/>
    <w:rsid w:val="00C76561"/>
    <w:rsid w:val="00CA7158"/>
    <w:rsid w:val="00CD09C0"/>
    <w:rsid w:val="00D25021"/>
    <w:rsid w:val="00D6383A"/>
    <w:rsid w:val="00D65CD0"/>
    <w:rsid w:val="00DB6C43"/>
    <w:rsid w:val="00DD1D1A"/>
    <w:rsid w:val="00DF54CC"/>
    <w:rsid w:val="00E37D30"/>
    <w:rsid w:val="00E90554"/>
    <w:rsid w:val="00EB4723"/>
    <w:rsid w:val="00F42C0A"/>
    <w:rsid w:val="00F7390F"/>
    <w:rsid w:val="00FA40A8"/>
    <w:rsid w:val="00FB72BF"/>
    <w:rsid w:val="00FD10D0"/>
    <w:rsid w:val="00FE2A4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46B34F"/>
  <w15:docId w15:val="{AC4D27D0-7442-4039-977F-F448846CE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spacing w:before="74"/>
      <w:ind w:left="82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39"/>
    <w:qFormat/>
    <w:pPr>
      <w:spacing w:before="276"/>
      <w:ind w:left="844"/>
    </w:pPr>
    <w:rPr>
      <w:b/>
      <w:bCs/>
      <w:sz w:val="24"/>
      <w:szCs w:val="24"/>
    </w:rPr>
  </w:style>
  <w:style w:type="paragraph" w:styleId="GvdeMetni">
    <w:name w:val="Body Text"/>
    <w:basedOn w:val="Normal"/>
    <w:link w:val="GvdeMetniChar"/>
    <w:uiPriority w:val="1"/>
    <w:qFormat/>
    <w:rPr>
      <w:sz w:val="24"/>
      <w:szCs w:val="24"/>
    </w:rPr>
  </w:style>
  <w:style w:type="paragraph" w:styleId="ListeParagraf">
    <w:name w:val="List Paragraph"/>
    <w:basedOn w:val="Normal"/>
    <w:uiPriority w:val="1"/>
    <w:qFormat/>
    <w:pPr>
      <w:ind w:left="887" w:hanging="392"/>
      <w:jc w:val="both"/>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262C3D"/>
    <w:pPr>
      <w:tabs>
        <w:tab w:val="center" w:pos="4536"/>
        <w:tab w:val="right" w:pos="9072"/>
      </w:tabs>
    </w:pPr>
  </w:style>
  <w:style w:type="character" w:customStyle="1" w:styleId="stBilgiChar">
    <w:name w:val="Üst Bilgi Char"/>
    <w:basedOn w:val="VarsaylanParagrafYazTipi"/>
    <w:link w:val="stBilgi"/>
    <w:uiPriority w:val="99"/>
    <w:rsid w:val="00262C3D"/>
    <w:rPr>
      <w:rFonts w:ascii="Times New Roman" w:eastAsia="Times New Roman" w:hAnsi="Times New Roman" w:cs="Times New Roman"/>
      <w:lang w:val="tr-TR"/>
    </w:rPr>
  </w:style>
  <w:style w:type="paragraph" w:styleId="AltBilgi">
    <w:name w:val="footer"/>
    <w:basedOn w:val="Normal"/>
    <w:link w:val="AltBilgiChar"/>
    <w:uiPriority w:val="99"/>
    <w:unhideWhenUsed/>
    <w:rsid w:val="00262C3D"/>
    <w:pPr>
      <w:tabs>
        <w:tab w:val="center" w:pos="4536"/>
        <w:tab w:val="right" w:pos="9072"/>
      </w:tabs>
    </w:pPr>
  </w:style>
  <w:style w:type="character" w:customStyle="1" w:styleId="AltBilgiChar">
    <w:name w:val="Alt Bilgi Char"/>
    <w:basedOn w:val="VarsaylanParagrafYazTipi"/>
    <w:link w:val="AltBilgi"/>
    <w:uiPriority w:val="99"/>
    <w:rsid w:val="00262C3D"/>
    <w:rPr>
      <w:rFonts w:ascii="Times New Roman" w:eastAsia="Times New Roman" w:hAnsi="Times New Roman" w:cs="Times New Roman"/>
      <w:lang w:val="tr-TR"/>
    </w:rPr>
  </w:style>
  <w:style w:type="paragraph" w:styleId="TBal">
    <w:name w:val="TOC Heading"/>
    <w:basedOn w:val="Balk1"/>
    <w:next w:val="Normal"/>
    <w:uiPriority w:val="39"/>
    <w:unhideWhenUsed/>
    <w:qFormat/>
    <w:rsid w:val="000C718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eastAsia="tr-TR"/>
    </w:rPr>
  </w:style>
  <w:style w:type="paragraph" w:styleId="T2">
    <w:name w:val="toc 2"/>
    <w:basedOn w:val="Normal"/>
    <w:next w:val="Normal"/>
    <w:autoRedefine/>
    <w:uiPriority w:val="39"/>
    <w:unhideWhenUsed/>
    <w:rsid w:val="000C7181"/>
    <w:pPr>
      <w:widowControl/>
      <w:autoSpaceDE/>
      <w:autoSpaceDN/>
      <w:spacing w:after="100" w:line="259" w:lineRule="auto"/>
      <w:ind w:left="220"/>
    </w:pPr>
    <w:rPr>
      <w:rFonts w:asciiTheme="minorHAnsi" w:eastAsiaTheme="minorEastAsia" w:hAnsiTheme="minorHAnsi"/>
      <w:lang w:eastAsia="tr-TR"/>
    </w:rPr>
  </w:style>
  <w:style w:type="paragraph" w:styleId="T3">
    <w:name w:val="toc 3"/>
    <w:basedOn w:val="Normal"/>
    <w:next w:val="Normal"/>
    <w:autoRedefine/>
    <w:uiPriority w:val="39"/>
    <w:unhideWhenUsed/>
    <w:rsid w:val="000C7181"/>
    <w:pPr>
      <w:widowControl/>
      <w:autoSpaceDE/>
      <w:autoSpaceDN/>
      <w:spacing w:after="100" w:line="259" w:lineRule="auto"/>
      <w:ind w:left="440"/>
    </w:pPr>
    <w:rPr>
      <w:rFonts w:asciiTheme="minorHAnsi" w:eastAsiaTheme="minorEastAsia" w:hAnsiTheme="minorHAnsi"/>
      <w:lang w:eastAsia="tr-TR"/>
    </w:rPr>
  </w:style>
  <w:style w:type="character" w:styleId="Kpr">
    <w:name w:val="Hyperlink"/>
    <w:basedOn w:val="VarsaylanParagrafYazTipi"/>
    <w:uiPriority w:val="99"/>
    <w:unhideWhenUsed/>
    <w:rsid w:val="0042518B"/>
    <w:rPr>
      <w:color w:val="0000FF" w:themeColor="hyperlink"/>
      <w:u w:val="single"/>
    </w:rPr>
  </w:style>
  <w:style w:type="character" w:customStyle="1" w:styleId="UnresolvedMention">
    <w:name w:val="Unresolved Mention"/>
    <w:basedOn w:val="VarsaylanParagrafYazTipi"/>
    <w:uiPriority w:val="99"/>
    <w:semiHidden/>
    <w:unhideWhenUsed/>
    <w:rsid w:val="0042518B"/>
    <w:rPr>
      <w:color w:val="605E5C"/>
      <w:shd w:val="clear" w:color="auto" w:fill="E1DFDD"/>
    </w:rPr>
  </w:style>
  <w:style w:type="character" w:customStyle="1" w:styleId="GvdeMetniChar">
    <w:name w:val="Gövde Metni Char"/>
    <w:basedOn w:val="VarsaylanParagrafYazTipi"/>
    <w:link w:val="GvdeMetni"/>
    <w:uiPriority w:val="1"/>
    <w:rsid w:val="00A36948"/>
    <w:rPr>
      <w:rFonts w:ascii="Times New Roman" w:eastAsia="Times New Roman" w:hAnsi="Times New Roman" w:cs="Times New Roman"/>
      <w:sz w:val="24"/>
      <w:szCs w:val="24"/>
      <w:lang w:val="tr-TR"/>
    </w:rPr>
  </w:style>
  <w:style w:type="paragraph" w:styleId="AralkYok">
    <w:name w:val="No Spacing"/>
    <w:uiPriority w:val="1"/>
    <w:qFormat/>
    <w:rsid w:val="00A36948"/>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113613">
      <w:bodyDiv w:val="1"/>
      <w:marLeft w:val="0"/>
      <w:marRight w:val="0"/>
      <w:marTop w:val="0"/>
      <w:marBottom w:val="0"/>
      <w:divBdr>
        <w:top w:val="none" w:sz="0" w:space="0" w:color="auto"/>
        <w:left w:val="none" w:sz="0" w:space="0" w:color="auto"/>
        <w:bottom w:val="none" w:sz="0" w:space="0" w:color="auto"/>
        <w:right w:val="none" w:sz="0" w:space="0" w:color="auto"/>
      </w:divBdr>
    </w:div>
    <w:div w:id="1235775636">
      <w:bodyDiv w:val="1"/>
      <w:marLeft w:val="0"/>
      <w:marRight w:val="0"/>
      <w:marTop w:val="0"/>
      <w:marBottom w:val="0"/>
      <w:divBdr>
        <w:top w:val="none" w:sz="0" w:space="0" w:color="auto"/>
        <w:left w:val="none" w:sz="0" w:space="0" w:color="auto"/>
        <w:bottom w:val="none" w:sz="0" w:space="0" w:color="auto"/>
        <w:right w:val="none" w:sz="0" w:space="0" w:color="auto"/>
      </w:divBdr>
      <w:divsChild>
        <w:div w:id="251621181">
          <w:marLeft w:val="0"/>
          <w:marRight w:val="0"/>
          <w:marTop w:val="0"/>
          <w:marBottom w:val="0"/>
          <w:divBdr>
            <w:top w:val="none" w:sz="0" w:space="0" w:color="auto"/>
            <w:left w:val="none" w:sz="0" w:space="0" w:color="auto"/>
            <w:bottom w:val="none" w:sz="0" w:space="0" w:color="auto"/>
            <w:right w:val="none" w:sz="0" w:space="0" w:color="auto"/>
          </w:divBdr>
        </w:div>
        <w:div w:id="543325368">
          <w:marLeft w:val="0"/>
          <w:marRight w:val="0"/>
          <w:marTop w:val="0"/>
          <w:marBottom w:val="0"/>
          <w:divBdr>
            <w:top w:val="none" w:sz="0" w:space="0" w:color="auto"/>
            <w:left w:val="none" w:sz="0" w:space="0" w:color="auto"/>
            <w:bottom w:val="none" w:sz="0" w:space="0" w:color="auto"/>
            <w:right w:val="none" w:sz="0" w:space="0" w:color="auto"/>
          </w:divBdr>
          <w:divsChild>
            <w:div w:id="144248834">
              <w:marLeft w:val="0"/>
              <w:marRight w:val="0"/>
              <w:marTop w:val="0"/>
              <w:marBottom w:val="0"/>
              <w:divBdr>
                <w:top w:val="none" w:sz="0" w:space="0" w:color="auto"/>
                <w:left w:val="none" w:sz="0" w:space="0" w:color="auto"/>
                <w:bottom w:val="none" w:sz="0" w:space="0" w:color="auto"/>
                <w:right w:val="none" w:sz="0" w:space="0" w:color="auto"/>
              </w:divBdr>
              <w:divsChild>
                <w:div w:id="285695066">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387752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4A790-45BC-446E-9F12-8E5669710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593</Words>
  <Characters>3386</Characters>
  <Application>Microsoft Office Word</Application>
  <DocSecurity>0</DocSecurity>
  <Lines>28</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ynepolcun</dc:creator>
  <cp:lastModifiedBy>nuri</cp:lastModifiedBy>
  <cp:revision>5</cp:revision>
  <cp:lastPrinted>2021-04-15T12:57:00Z</cp:lastPrinted>
  <dcterms:created xsi:type="dcterms:W3CDTF">2021-12-30T07:20:00Z</dcterms:created>
  <dcterms:modified xsi:type="dcterms:W3CDTF">2021-12-3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28T00:00:00Z</vt:filetime>
  </property>
  <property fmtid="{D5CDD505-2E9C-101B-9397-08002B2CF9AE}" pid="3" name="Creator">
    <vt:lpwstr>Microsoft® Word 2013</vt:lpwstr>
  </property>
  <property fmtid="{D5CDD505-2E9C-101B-9397-08002B2CF9AE}" pid="4" name="LastSaved">
    <vt:filetime>2021-04-10T00:00:00Z</vt:filetime>
  </property>
</Properties>
</file>